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C44E7A" w:rsidP="00C44E7A" w:rsidRDefault="009E08F7" w14:paraId="6725FDBD" w14:textId="77777777">
      <w:pPr>
        <w:spacing w:after="120" w:line="240" w:lineRule="auto"/>
        <w:ind w:left="0"/>
        <w:rPr>
          <w:rFonts w:eastAsia="Arial" w:cs="Arial"/>
          <w:b/>
          <w:sz w:val="32"/>
          <w:szCs w:val="32"/>
        </w:rPr>
      </w:pPr>
      <w:r w:rsidRPr="00B8284A">
        <w:rPr>
          <w:rFonts w:eastAsia="Arial" w:cs="Arial"/>
          <w:b/>
          <w:sz w:val="32"/>
          <w:szCs w:val="32"/>
        </w:rPr>
        <w:t>Project Charter</w:t>
      </w:r>
    </w:p>
    <w:p w:rsidR="00542FF8" w:rsidP="00071E93" w:rsidRDefault="009E08F7" w14:paraId="7EAE3E17" w14:textId="1853E871">
      <w:pPr>
        <w:spacing w:line="240" w:lineRule="auto"/>
        <w:ind w:left="0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eastAsia="Arial" w:cs="Arial"/>
          <w:b/>
          <w:sz w:val="28"/>
          <w:szCs w:val="28"/>
        </w:rPr>
        <w:t>Part I: Project Overview</w:t>
      </w:r>
    </w:p>
    <w:tbl>
      <w:tblPr>
        <w:tblStyle w:val="TableGrid"/>
        <w:tblW w:w="9625" w:type="dxa"/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4A0" w:firstRow="1" w:lastRow="0" w:firstColumn="1" w:lastColumn="0" w:noHBand="0" w:noVBand="1"/>
      </w:tblPr>
      <w:tblGrid>
        <w:gridCol w:w="2880"/>
        <w:gridCol w:w="2155"/>
        <w:gridCol w:w="2250"/>
        <w:gridCol w:w="2340"/>
      </w:tblGrid>
      <w:tr w:rsidR="00B45F95" w:rsidTr="1F80893A" w14:paraId="1C70C40C" w14:textId="77777777">
        <w:trPr>
          <w:trHeight w:val="288"/>
        </w:trPr>
        <w:tc>
          <w:tcPr>
            <w:tcW w:w="2880" w:type="dxa"/>
            <w:shd w:val="clear" w:color="auto" w:fill="auto"/>
            <w:tcMar/>
          </w:tcPr>
          <w:p w:rsidR="00B45F95" w:rsidP="00B45F95" w:rsidRDefault="00B45F95" w14:paraId="77BDD73D" w14:textId="38F6DCE2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DF0E49">
              <w:rPr>
                <w:b/>
              </w:rPr>
              <w:t>Project Name</w:t>
            </w:r>
          </w:p>
        </w:tc>
        <w:tc>
          <w:tcPr>
            <w:tcW w:w="6745" w:type="dxa"/>
            <w:gridSpan w:val="3"/>
            <w:tcMar/>
          </w:tcPr>
          <w:p w:rsidRPr="00FC52B0" w:rsidR="00B45F95" w:rsidP="00FC52B0" w:rsidRDefault="00B45F95" w14:paraId="0248AA17" w14:textId="4875EE91">
            <w:pPr>
              <w:pStyle w:val="NoSpacing"/>
              <w:rPr/>
            </w:pPr>
            <w:r w:rsidR="5617F894">
              <w:rPr/>
              <w:t>Crypto Bot</w:t>
            </w:r>
          </w:p>
        </w:tc>
      </w:tr>
      <w:tr w:rsidR="00B45F95" w:rsidTr="1F80893A" w14:paraId="499E471E" w14:textId="77777777">
        <w:trPr>
          <w:trHeight w:val="288"/>
        </w:trPr>
        <w:tc>
          <w:tcPr>
            <w:tcW w:w="2880" w:type="dxa"/>
            <w:shd w:val="clear" w:color="auto" w:fill="auto"/>
            <w:tcMar/>
          </w:tcPr>
          <w:p w:rsidR="00B45F95" w:rsidP="00B45F95" w:rsidRDefault="00B45F95" w14:paraId="4FC54A6D" w14:textId="7184915B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DF0E49">
              <w:rPr>
                <w:rFonts w:eastAsia="Arial" w:cs="Arial"/>
                <w:b/>
                <w:szCs w:val="22"/>
              </w:rPr>
              <w:t>Project Charter Author</w:t>
            </w:r>
            <w:r>
              <w:rPr>
                <w:rFonts w:eastAsia="Arial" w:cs="Arial"/>
                <w:b/>
                <w:szCs w:val="22"/>
              </w:rPr>
              <w:t>s</w:t>
            </w:r>
          </w:p>
        </w:tc>
        <w:tc>
          <w:tcPr>
            <w:tcW w:w="6745" w:type="dxa"/>
            <w:gridSpan w:val="3"/>
            <w:tcMar/>
          </w:tcPr>
          <w:p w:rsidRPr="00FC52B0" w:rsidR="00B45F95" w:rsidP="00FC52B0" w:rsidRDefault="00B45F95" w14:paraId="66E45776" w14:textId="21DD99A7">
            <w:pPr>
              <w:pStyle w:val="NoSpacing"/>
              <w:rPr/>
            </w:pPr>
            <w:r w:rsidR="0E392B49">
              <w:rPr/>
              <w:t>Thomas Shank</w:t>
            </w:r>
          </w:p>
        </w:tc>
      </w:tr>
      <w:tr w:rsidR="00B45F95" w:rsidTr="1F80893A" w14:paraId="166DA2ED" w14:textId="77777777">
        <w:trPr>
          <w:trHeight w:val="288"/>
        </w:trPr>
        <w:tc>
          <w:tcPr>
            <w:tcW w:w="2880" w:type="dxa"/>
            <w:shd w:val="clear" w:color="auto" w:fill="auto"/>
            <w:tcMar/>
          </w:tcPr>
          <w:p w:rsidR="00B45F95" w:rsidP="00B45F95" w:rsidRDefault="00B45F95" w14:paraId="4A4BDB13" w14:textId="05C9464D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DF0E49">
              <w:rPr>
                <w:rFonts w:eastAsia="Arial" w:cs="Arial"/>
                <w:b/>
                <w:szCs w:val="22"/>
              </w:rPr>
              <w:t>Creation Date</w:t>
            </w:r>
          </w:p>
        </w:tc>
        <w:tc>
          <w:tcPr>
            <w:tcW w:w="2155" w:type="dxa"/>
            <w:tcMar/>
          </w:tcPr>
          <w:p w:rsidRPr="00FC52B0" w:rsidR="00B45F95" w:rsidP="00FC52B0" w:rsidRDefault="00B45F95" w14:paraId="581B19C5" w14:textId="048E8A98">
            <w:pPr>
              <w:pStyle w:val="NoSpacing"/>
              <w:rPr/>
            </w:pPr>
            <w:r w:rsidR="0310164D">
              <w:rPr/>
              <w:t>12/10/2023</w:t>
            </w:r>
          </w:p>
        </w:tc>
        <w:tc>
          <w:tcPr>
            <w:tcW w:w="2250" w:type="dxa"/>
            <w:shd w:val="clear" w:color="auto" w:fill="auto"/>
            <w:tcMar/>
          </w:tcPr>
          <w:p w:rsidR="00B45F95" w:rsidP="00B45F95" w:rsidRDefault="00B45F95" w14:paraId="22B88C89" w14:textId="3377A44B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032B44">
              <w:rPr>
                <w:rFonts w:eastAsia="Arial" w:cs="Arial"/>
                <w:b/>
                <w:szCs w:val="22"/>
              </w:rPr>
              <w:t>Last Revision Date</w:t>
            </w:r>
          </w:p>
        </w:tc>
        <w:tc>
          <w:tcPr>
            <w:tcW w:w="2340" w:type="dxa"/>
            <w:tcMar/>
          </w:tcPr>
          <w:p w:rsidRPr="00FC52B0" w:rsidR="00B45F95" w:rsidP="00FC52B0" w:rsidRDefault="00B45F95" w14:paraId="1CF421D0" w14:textId="4A6F9465">
            <w:pPr>
              <w:pStyle w:val="NoSpacing"/>
            </w:pPr>
          </w:p>
        </w:tc>
      </w:tr>
      <w:tr w:rsidR="00B45F95" w:rsidTr="1F80893A" w14:paraId="1B44C4BC" w14:textId="77777777">
        <w:trPr>
          <w:trHeight w:val="288"/>
        </w:trPr>
        <w:tc>
          <w:tcPr>
            <w:tcW w:w="2880" w:type="dxa"/>
            <w:shd w:val="clear" w:color="auto" w:fill="auto"/>
            <w:tcMar/>
          </w:tcPr>
          <w:p w:rsidR="00B45F95" w:rsidP="00B45F95" w:rsidRDefault="00B45F95" w14:paraId="7E47D60C" w14:textId="159A9D5D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DF0E49">
              <w:rPr>
                <w:rFonts w:eastAsia="Arial" w:cs="Arial"/>
                <w:b/>
                <w:szCs w:val="22"/>
              </w:rPr>
              <w:t>Project Requestor</w:t>
            </w:r>
          </w:p>
        </w:tc>
        <w:tc>
          <w:tcPr>
            <w:tcW w:w="6745" w:type="dxa"/>
            <w:gridSpan w:val="3"/>
            <w:tcMar/>
          </w:tcPr>
          <w:p w:rsidRPr="00FC52B0" w:rsidR="00B45F95" w:rsidP="00FC52B0" w:rsidRDefault="00B45F95" w14:paraId="188C9824" w14:textId="23E473F0">
            <w:pPr>
              <w:pStyle w:val="NoSpacing"/>
              <w:rPr/>
            </w:pPr>
            <w:r w:rsidR="7ECE26F7">
              <w:rPr/>
              <w:t>Ross Bigelow (Or Georgian?)</w:t>
            </w:r>
          </w:p>
        </w:tc>
      </w:tr>
      <w:tr w:rsidR="00B45F95" w:rsidTr="1F80893A" w14:paraId="289D4B43" w14:textId="77777777">
        <w:trPr>
          <w:trHeight w:val="288"/>
        </w:trPr>
        <w:tc>
          <w:tcPr>
            <w:tcW w:w="2880" w:type="dxa"/>
            <w:shd w:val="clear" w:color="auto" w:fill="auto"/>
            <w:tcMar/>
          </w:tcPr>
          <w:p w:rsidR="00B45F95" w:rsidP="00B45F95" w:rsidRDefault="00B45F95" w14:paraId="7AAE2DF3" w14:textId="6793C4C3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EB1D16">
              <w:rPr>
                <w:rFonts w:eastAsia="Arial" w:cs="Arial"/>
                <w:b/>
                <w:szCs w:val="22"/>
              </w:rPr>
              <w:t>Project Manager</w:t>
            </w:r>
          </w:p>
        </w:tc>
        <w:tc>
          <w:tcPr>
            <w:tcW w:w="6745" w:type="dxa"/>
            <w:gridSpan w:val="3"/>
            <w:tcMar/>
          </w:tcPr>
          <w:p w:rsidRPr="00FC52B0" w:rsidR="00B45F95" w:rsidP="00FC52B0" w:rsidRDefault="00B45F95" w14:paraId="5C81A68A" w14:textId="417B34F3">
            <w:pPr>
              <w:pStyle w:val="NoSpacing"/>
              <w:rPr/>
            </w:pPr>
            <w:r w:rsidR="6E7CE071">
              <w:rPr/>
              <w:t>Alexandr Nikitin</w:t>
            </w:r>
          </w:p>
        </w:tc>
      </w:tr>
      <w:tr w:rsidR="00B45F95" w:rsidTr="1F80893A" w14:paraId="7A132F06" w14:textId="77777777">
        <w:trPr>
          <w:trHeight w:val="288"/>
        </w:trPr>
        <w:tc>
          <w:tcPr>
            <w:tcW w:w="2880" w:type="dxa"/>
            <w:shd w:val="clear" w:color="auto" w:fill="auto"/>
            <w:tcMar/>
          </w:tcPr>
          <w:p w:rsidR="00B45F95" w:rsidP="00B45F95" w:rsidRDefault="00B45F95" w14:paraId="4FDA2B38" w14:textId="2AF04DB9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DF0E49">
              <w:rPr>
                <w:rFonts w:eastAsia="Arial" w:cs="Arial"/>
                <w:b/>
                <w:szCs w:val="22"/>
              </w:rPr>
              <w:t>Date of Approval</w:t>
            </w:r>
          </w:p>
        </w:tc>
        <w:tc>
          <w:tcPr>
            <w:tcW w:w="6745" w:type="dxa"/>
            <w:gridSpan w:val="3"/>
            <w:tcMar/>
          </w:tcPr>
          <w:p w:rsidRPr="00FC52B0" w:rsidR="00B45F95" w:rsidP="00FC52B0" w:rsidRDefault="00B45F95" w14:paraId="51F0712B" w14:textId="3BBB2C61">
            <w:pPr>
              <w:pStyle w:val="NoSpacing"/>
              <w:rPr/>
            </w:pPr>
            <w:r w:rsidR="1A8259E1">
              <w:rPr/>
              <w:t>12/16/2023</w:t>
            </w:r>
          </w:p>
        </w:tc>
      </w:tr>
      <w:tr w:rsidR="00B45F95" w:rsidTr="1F80893A" w14:paraId="01891DC2" w14:textId="77777777">
        <w:trPr>
          <w:trHeight w:val="288"/>
        </w:trPr>
        <w:tc>
          <w:tcPr>
            <w:tcW w:w="2880" w:type="dxa"/>
            <w:shd w:val="clear" w:color="auto" w:fill="auto"/>
            <w:tcMar/>
          </w:tcPr>
          <w:p w:rsidR="00B45F95" w:rsidP="00B45F95" w:rsidRDefault="00B45F95" w14:paraId="72E1BC0B" w14:textId="5FE286B9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DF0E49">
              <w:rPr>
                <w:rFonts w:eastAsia="Arial" w:cs="Arial"/>
                <w:b/>
                <w:szCs w:val="22"/>
              </w:rPr>
              <w:t>Proposed Project Start</w:t>
            </w:r>
          </w:p>
        </w:tc>
        <w:tc>
          <w:tcPr>
            <w:tcW w:w="6745" w:type="dxa"/>
            <w:gridSpan w:val="3"/>
            <w:tcMar/>
          </w:tcPr>
          <w:p w:rsidRPr="00FC52B0" w:rsidR="00B45F95" w:rsidP="00FC52B0" w:rsidRDefault="00B45F95" w14:paraId="4479CE39" w14:textId="356152F1">
            <w:pPr>
              <w:pStyle w:val="NoSpacing"/>
              <w:rPr/>
            </w:pPr>
            <w:r w:rsidR="4DFC6079">
              <w:rPr/>
              <w:t>12/16/2023</w:t>
            </w:r>
          </w:p>
        </w:tc>
      </w:tr>
      <w:tr w:rsidR="00B45F95" w:rsidTr="1F80893A" w14:paraId="2EB8FE67" w14:textId="77777777">
        <w:trPr>
          <w:trHeight w:val="288"/>
        </w:trPr>
        <w:tc>
          <w:tcPr>
            <w:tcW w:w="2880" w:type="dxa"/>
            <w:shd w:val="clear" w:color="auto" w:fill="auto"/>
            <w:tcMar/>
          </w:tcPr>
          <w:p w:rsidR="00B45F95" w:rsidP="00B45F95" w:rsidRDefault="00B45F95" w14:paraId="3AB1A4AC" w14:textId="10576337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rPr>
                <w:rFonts w:ascii="Times New Roman" w:hAnsi="Times New Roman" w:eastAsia="Times New Roman" w:cs="Times New Roman"/>
                <w:sz w:val="24"/>
                <w:szCs w:val="24"/>
              </w:rPr>
            </w:pPr>
            <w:r w:rsidRPr="00DF0E49">
              <w:rPr>
                <w:rFonts w:eastAsia="Arial" w:cs="Arial"/>
                <w:b/>
                <w:szCs w:val="22"/>
              </w:rPr>
              <w:t>Proposed Project End</w:t>
            </w:r>
          </w:p>
        </w:tc>
        <w:tc>
          <w:tcPr>
            <w:tcW w:w="6745" w:type="dxa"/>
            <w:gridSpan w:val="3"/>
            <w:tcMar/>
          </w:tcPr>
          <w:p w:rsidRPr="00FC52B0" w:rsidR="00B45F95" w:rsidP="00FC52B0" w:rsidRDefault="00B45F95" w14:paraId="539086B4" w14:textId="50EFCC2C">
            <w:pPr>
              <w:pStyle w:val="NoSpacing"/>
              <w:rPr/>
            </w:pPr>
            <w:r w:rsidR="7BE73BAD">
              <w:rPr/>
              <w:t>3/16/2023 (End of next semester)</w:t>
            </w:r>
          </w:p>
        </w:tc>
      </w:tr>
    </w:tbl>
    <w:p w:rsidR="00B45F95" w:rsidP="00C44E7A" w:rsidRDefault="00B45F95" w14:paraId="42A93DB9" w14:textId="77777777">
      <w:pPr>
        <w:spacing w:after="0" w:line="240" w:lineRule="auto"/>
        <w:ind w:left="0"/>
        <w:rPr>
          <w:rFonts w:ascii="Times New Roman" w:hAnsi="Times New Roman" w:eastAsia="Times New Roman" w:cs="Times New Roman"/>
          <w:sz w:val="24"/>
          <w:szCs w:val="24"/>
        </w:rPr>
      </w:pPr>
    </w:p>
    <w:p w:rsidRPr="00762DBF" w:rsidR="00E424D0" w:rsidP="00C44E7A" w:rsidRDefault="00E424D0" w14:paraId="7E8E018C" w14:textId="4A1328A0">
      <w:pPr>
        <w:spacing w:line="240" w:lineRule="auto"/>
        <w:ind w:left="0"/>
        <w:rPr>
          <w:rFonts w:eastAsia="Arial" w:cs="Arial"/>
          <w:sz w:val="28"/>
          <w:szCs w:val="28"/>
        </w:rPr>
      </w:pPr>
      <w:r>
        <w:rPr>
          <w:rFonts w:eastAsia="Arial" w:cs="Arial"/>
          <w:b/>
          <w:sz w:val="28"/>
          <w:szCs w:val="28"/>
        </w:rPr>
        <w:t>Part II: Stakeholders</w:t>
      </w:r>
    </w:p>
    <w:tbl>
      <w:tblPr>
        <w:tblStyle w:val="a1"/>
        <w:tblW w:w="9648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304"/>
        <w:gridCol w:w="7344"/>
      </w:tblGrid>
      <w:tr w:rsidR="00E424D0" w:rsidTr="1F80893A" w14:paraId="72B3DF41" w14:textId="77777777">
        <w:trPr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E424D0" w:rsidP="00C44E7A" w:rsidRDefault="00E424D0" w14:paraId="42434150" w14:textId="7777777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Sponsor </w:t>
            </w:r>
          </w:p>
        </w:tc>
        <w:tc>
          <w:tcPr>
            <w:tcW w:w="7344" w:type="dxa"/>
            <w:tcMar/>
          </w:tcPr>
          <w:p w:rsidRPr="00FC52B0" w:rsidR="00E424D0" w:rsidP="00FC52B0" w:rsidRDefault="00E424D0" w14:paraId="4E6E25FB" w14:textId="1BFD22F4">
            <w:pPr>
              <w:pStyle w:val="NoSpacing"/>
              <w:rPr/>
            </w:pPr>
            <w:r w:rsidR="114729B1">
              <w:rPr/>
              <w:t>Georgian College</w:t>
            </w:r>
          </w:p>
        </w:tc>
      </w:tr>
      <w:tr w:rsidR="00E424D0" w:rsidTr="1F80893A" w14:paraId="22160130" w14:textId="77777777">
        <w:trPr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E424D0" w:rsidP="00C44E7A" w:rsidRDefault="00E424D0" w14:paraId="7988AEFB" w14:textId="7777777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 xml:space="preserve">Client </w:t>
            </w:r>
          </w:p>
        </w:tc>
        <w:tc>
          <w:tcPr>
            <w:tcW w:w="7344" w:type="dxa"/>
            <w:tcMar/>
          </w:tcPr>
          <w:p w:rsidRPr="00FC52B0" w:rsidR="00E424D0" w:rsidP="00FC52B0" w:rsidRDefault="00E424D0" w14:paraId="2409ABF1" w14:textId="59DE95E9">
            <w:pPr>
              <w:pStyle w:val="NoSpacing"/>
              <w:rPr/>
            </w:pPr>
            <w:r w:rsidR="25ABBC72">
              <w:rPr/>
              <w:t>Ross Bigelow</w:t>
            </w:r>
          </w:p>
        </w:tc>
      </w:tr>
      <w:tr w:rsidR="00E424D0" w:rsidTr="1F80893A" w14:paraId="4129222C" w14:textId="77777777">
        <w:trPr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E424D0" w:rsidP="00C44E7A" w:rsidRDefault="00E424D0" w14:paraId="41385099" w14:textId="77777777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ject Team</w:t>
            </w:r>
          </w:p>
        </w:tc>
        <w:tc>
          <w:tcPr>
            <w:tcW w:w="7344" w:type="dxa"/>
            <w:tcMar/>
          </w:tcPr>
          <w:p w:rsidRPr="00FC52B0" w:rsidR="00E424D0" w:rsidP="00FC52B0" w:rsidRDefault="00E424D0" w14:paraId="19026871" w14:textId="0B507AC0">
            <w:pPr>
              <w:pStyle w:val="NoSpacing"/>
              <w:rPr/>
            </w:pPr>
            <w:r w:rsidR="2D4ED312">
              <w:rPr/>
              <w:t xml:space="preserve">Alexandr Nikitin - 200551730, </w:t>
            </w:r>
          </w:p>
          <w:p w:rsidRPr="00FC52B0" w:rsidR="00E424D0" w:rsidP="00FC52B0" w:rsidRDefault="00E424D0" w14:paraId="4E86E481" w14:textId="6A0FBEAA">
            <w:pPr>
              <w:pStyle w:val="NoSpacing"/>
              <w:rPr/>
            </w:pPr>
            <w:r w:rsidR="2D4ED312">
              <w:rPr/>
              <w:t>Thomas Shank - 200346862,</w:t>
            </w:r>
          </w:p>
          <w:p w:rsidRPr="00FC52B0" w:rsidR="00E424D0" w:rsidP="00FC52B0" w:rsidRDefault="00E424D0" w14:paraId="2878E655" w14:textId="78CE1581">
            <w:pPr>
              <w:pStyle w:val="NoSpacing"/>
              <w:rPr/>
            </w:pPr>
            <w:r w:rsidR="2D4ED312">
              <w:rPr/>
              <w:t>Peshal</w:t>
            </w:r>
            <w:r w:rsidR="2D4ED312">
              <w:rPr/>
              <w:t xml:space="preserve"> Nepal - 200567777</w:t>
            </w:r>
          </w:p>
        </w:tc>
      </w:tr>
    </w:tbl>
    <w:p w:rsidR="00E424D0" w:rsidP="00C44E7A" w:rsidRDefault="00E424D0" w14:paraId="11580E5E" w14:textId="77777777">
      <w:pPr>
        <w:spacing w:after="0" w:line="240" w:lineRule="auto"/>
        <w:ind w:left="0"/>
        <w:rPr>
          <w:rFonts w:ascii="Times New Roman" w:hAnsi="Times New Roman" w:eastAsia="Times New Roman" w:cs="Times New Roman"/>
          <w:sz w:val="24"/>
          <w:szCs w:val="24"/>
        </w:rPr>
      </w:pPr>
    </w:p>
    <w:p w:rsidRPr="00762DBF" w:rsidR="00542FF8" w:rsidP="00C44E7A" w:rsidRDefault="009E08F7" w14:paraId="3B7E5403" w14:textId="5C0A719E">
      <w:pPr>
        <w:spacing w:line="240" w:lineRule="auto"/>
        <w:ind w:left="0"/>
        <w:rPr>
          <w:rFonts w:eastAsia="Arial" w:cs="Arial"/>
          <w:sz w:val="28"/>
          <w:szCs w:val="28"/>
        </w:rPr>
      </w:pPr>
      <w:r>
        <w:rPr>
          <w:rFonts w:eastAsia="Arial" w:cs="Arial"/>
          <w:b/>
          <w:sz w:val="28"/>
          <w:szCs w:val="28"/>
        </w:rPr>
        <w:t xml:space="preserve">Part </w:t>
      </w:r>
      <w:r w:rsidR="00E424D0">
        <w:rPr>
          <w:rFonts w:eastAsia="Arial" w:cs="Arial"/>
          <w:b/>
          <w:sz w:val="28"/>
          <w:szCs w:val="28"/>
        </w:rPr>
        <w:t>I</w:t>
      </w:r>
      <w:r>
        <w:rPr>
          <w:rFonts w:eastAsia="Arial" w:cs="Arial"/>
          <w:b/>
          <w:sz w:val="28"/>
          <w:szCs w:val="28"/>
        </w:rPr>
        <w:t>II: Project Details</w:t>
      </w:r>
    </w:p>
    <w:tbl>
      <w:tblPr>
        <w:tblStyle w:val="a1"/>
        <w:tblW w:w="9648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304"/>
        <w:gridCol w:w="7344"/>
      </w:tblGrid>
      <w:tr w:rsidR="00FC52B0" w:rsidTr="7E089AB0" w14:paraId="4C038D68" w14:textId="77777777">
        <w:trPr>
          <w:cantSplit/>
          <w:trHeight w:val="288"/>
        </w:trPr>
        <w:tc>
          <w:tcPr>
            <w:tcW w:w="2304" w:type="dxa"/>
            <w:tcBorders>
              <w:bottom w:val="single" w:color="000000" w:themeColor="text1" w:sz="4" w:space="0"/>
            </w:tcBorders>
            <w:shd w:val="clear" w:color="auto" w:fill="auto"/>
            <w:tcMar/>
          </w:tcPr>
          <w:p w:rsidRPr="000872AF" w:rsidR="00FC52B0" w:rsidP="00C44E7A" w:rsidRDefault="00FC52B0" w14:paraId="3AF5E192" w14:textId="0532046C">
            <w:pPr>
              <w:spacing w:after="0" w:line="240" w:lineRule="auto"/>
              <w:rPr>
                <w:b/>
              </w:rPr>
            </w:pPr>
            <w:r w:rsidRPr="00FC52B0">
              <w:rPr>
                <w:b/>
              </w:rPr>
              <w:t>Project Objective</w:t>
            </w:r>
          </w:p>
        </w:tc>
        <w:tc>
          <w:tcPr>
            <w:tcW w:w="7344" w:type="dxa"/>
            <w:tcMar/>
          </w:tcPr>
          <w:p w:rsidRPr="00FC52B0" w:rsidR="00FC52B0" w:rsidP="1F80893A" w:rsidRDefault="00FC52B0" w14:paraId="05DB6021" w14:textId="38E57F34">
            <w:pPr>
              <w:pStyle w:val="NoSpacing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/>
            </w:pPr>
            <w:r w:rsidR="17E90C6B">
              <w:rPr/>
              <w:t xml:space="preserve">A Crypto Bot that can </w:t>
            </w:r>
            <w:r w:rsidR="17E90C6B">
              <w:rPr/>
              <w:t>determine</w:t>
            </w:r>
            <w:r w:rsidR="17E90C6B">
              <w:rPr/>
              <w:t xml:space="preserve"> the potential direction of the stock market.</w:t>
            </w:r>
          </w:p>
        </w:tc>
      </w:tr>
      <w:tr w:rsidR="00FC52B0" w:rsidTr="7E089AB0" w14:paraId="22B83583" w14:textId="77777777">
        <w:trPr>
          <w:cantSplit/>
          <w:trHeight w:val="288"/>
        </w:trPr>
        <w:tc>
          <w:tcPr>
            <w:tcW w:w="2304" w:type="dxa"/>
            <w:tcBorders>
              <w:bottom w:val="single" w:color="000000" w:themeColor="text1" w:sz="4" w:space="0"/>
            </w:tcBorders>
            <w:shd w:val="clear" w:color="auto" w:fill="auto"/>
            <w:tcMar/>
          </w:tcPr>
          <w:p w:rsidRPr="000872AF" w:rsidR="00FC52B0" w:rsidP="00C44E7A" w:rsidRDefault="00FC52B0" w14:paraId="3503617D" w14:textId="4D6B085C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ject Purpose</w:t>
            </w:r>
          </w:p>
        </w:tc>
        <w:tc>
          <w:tcPr>
            <w:tcW w:w="7344" w:type="dxa"/>
            <w:tcMar/>
          </w:tcPr>
          <w:p w:rsidRPr="00FC52B0" w:rsidR="00FC52B0" w:rsidP="00FC52B0" w:rsidRDefault="00FC52B0" w14:paraId="5DBFD0C0" w14:textId="134E0F3E">
            <w:pPr>
              <w:pStyle w:val="NoSpacing"/>
              <w:rPr/>
            </w:pPr>
            <w:r w:rsidR="47E42BD0">
              <w:rPr/>
              <w:t xml:space="preserve">To test the </w:t>
            </w:r>
            <w:r w:rsidR="47E42BD0">
              <w:rPr/>
              <w:t>methodology</w:t>
            </w:r>
            <w:r w:rsidR="47E42BD0">
              <w:rPr/>
              <w:t xml:space="preserve"> of stacking ML and DL algorithms together </w:t>
            </w:r>
            <w:r w:rsidR="480BC31D">
              <w:rPr/>
              <w:t>to</w:t>
            </w:r>
            <w:r w:rsidR="47E42BD0">
              <w:rPr/>
              <w:t xml:space="preserve"> discern the best times to buy and sell crypto</w:t>
            </w:r>
            <w:r w:rsidR="18A14CBA">
              <w:rPr/>
              <w:t>.</w:t>
            </w:r>
          </w:p>
        </w:tc>
      </w:tr>
      <w:tr w:rsidR="00542FF8" w:rsidTr="7E089AB0" w14:paraId="25014619" w14:textId="77777777">
        <w:trPr>
          <w:cantSplit/>
          <w:trHeight w:val="288"/>
        </w:trPr>
        <w:tc>
          <w:tcPr>
            <w:tcW w:w="2304" w:type="dxa"/>
            <w:tcBorders>
              <w:bottom w:val="single" w:color="000000" w:themeColor="text1" w:sz="4" w:space="0"/>
            </w:tcBorders>
            <w:shd w:val="clear" w:color="auto" w:fill="auto"/>
            <w:tcMar/>
          </w:tcPr>
          <w:p w:rsidRPr="000872AF" w:rsidR="00542FF8" w:rsidP="00C44E7A" w:rsidRDefault="009E08F7" w14:paraId="0C05C8B8" w14:textId="303E3B92">
            <w:pPr>
              <w:spacing w:after="0" w:line="240" w:lineRule="auto"/>
              <w:rPr>
                <w:b/>
              </w:rPr>
            </w:pPr>
            <w:r w:rsidRPr="000872AF">
              <w:rPr>
                <w:b/>
              </w:rPr>
              <w:t>Project Description</w:t>
            </w:r>
          </w:p>
        </w:tc>
        <w:tc>
          <w:tcPr>
            <w:tcW w:w="7344" w:type="dxa"/>
            <w:tcMar/>
          </w:tcPr>
          <w:p w:rsidRPr="00FC52B0" w:rsidR="00542FF8" w:rsidP="00FC52B0" w:rsidRDefault="00542FF8" w14:paraId="3D273AA3" w14:textId="53E5519A">
            <w:pPr>
              <w:pStyle w:val="NoSpacing"/>
              <w:rPr/>
            </w:pPr>
            <w:r w:rsidR="693D82A6">
              <w:rPr/>
              <w:t xml:space="preserve">A CLI tool that </w:t>
            </w:r>
            <w:r w:rsidR="693D82A6">
              <w:rPr/>
              <w:t>utilizes</w:t>
            </w:r>
            <w:r w:rsidR="693D82A6">
              <w:rPr/>
              <w:t xml:space="preserve"> multiple ML and DL algorithms in junction to </w:t>
            </w:r>
            <w:r w:rsidR="693D82A6">
              <w:rPr/>
              <w:t>provide</w:t>
            </w:r>
            <w:r w:rsidR="693D82A6">
              <w:rPr/>
              <w:t xml:space="preserve"> a human interoperable </w:t>
            </w:r>
            <w:r w:rsidR="74854966">
              <w:rPr/>
              <w:t xml:space="preserve">output that </w:t>
            </w:r>
            <w:r w:rsidR="74854966">
              <w:rPr/>
              <w:t>assists</w:t>
            </w:r>
            <w:r w:rsidR="74854966">
              <w:rPr/>
              <w:t xml:space="preserve"> in crypto related decision making.</w:t>
            </w:r>
          </w:p>
        </w:tc>
      </w:tr>
      <w:tr w:rsidR="00FC52B0" w:rsidTr="7E089AB0" w14:paraId="51C34669" w14:textId="77777777">
        <w:trPr>
          <w:cantSplit/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FC52B0" w:rsidP="00C44E7A" w:rsidRDefault="00FC52B0" w14:paraId="1FBA7897" w14:textId="5EE23D21">
            <w:pPr>
              <w:spacing w:after="0" w:line="240" w:lineRule="auto"/>
              <w:rPr>
                <w:b/>
              </w:rPr>
            </w:pPr>
            <w:r>
              <w:rPr>
                <w:b/>
              </w:rPr>
              <w:t>Project Requirements</w:t>
            </w:r>
          </w:p>
        </w:tc>
        <w:tc>
          <w:tcPr>
            <w:tcW w:w="7344" w:type="dxa"/>
            <w:tcMar/>
          </w:tcPr>
          <w:p w:rsidRPr="00FC52B0" w:rsidR="00FC52B0" w:rsidP="1F80893A" w:rsidRDefault="00FC52B0" w14:paraId="36FD82F4" w14:textId="36BC497E">
            <w:pPr>
              <w:pStyle w:val="NoSpacing"/>
              <w:ind w:left="0"/>
              <w:rPr/>
            </w:pPr>
            <w:r w:rsidR="7380F461">
              <w:rPr/>
              <w:t>Knowledge:</w:t>
            </w:r>
          </w:p>
          <w:p w:rsidR="7380F461" w:rsidP="7E089AB0" w:rsidRDefault="7380F461" w14:paraId="4A97982F" w14:textId="788A1BEC">
            <w:pPr>
              <w:pStyle w:val="NoSpacing"/>
              <w:numPr>
                <w:ilvl w:val="0"/>
                <w:numId w:val="35"/>
              </w:numPr>
              <w:rPr>
                <w:color w:val="auto"/>
                <w:sz w:val="22"/>
                <w:szCs w:val="22"/>
              </w:rPr>
            </w:pPr>
            <w:r w:rsidRPr="7E089AB0" w:rsidR="7380F461">
              <w:rPr>
                <w:color w:val="auto"/>
                <w:sz w:val="22"/>
                <w:szCs w:val="22"/>
              </w:rPr>
              <w:t>P</w:t>
            </w:r>
            <w:r w:rsidRPr="7E089AB0" w:rsidR="5F61CA06">
              <w:rPr>
                <w:color w:val="auto"/>
                <w:sz w:val="22"/>
                <w:szCs w:val="22"/>
              </w:rPr>
              <w:t>rogramming</w:t>
            </w:r>
            <w:r w:rsidRPr="7E089AB0" w:rsidR="45B004C1">
              <w:rPr>
                <w:color w:val="auto"/>
                <w:sz w:val="22"/>
                <w:szCs w:val="22"/>
              </w:rPr>
              <w:t xml:space="preserve"> (Language: Python)</w:t>
            </w:r>
          </w:p>
          <w:p w:rsidRPr="00FC52B0" w:rsidR="00FC52B0" w:rsidP="1F80893A" w:rsidRDefault="00FC52B0" w14:paraId="5E5EFA2C" w14:textId="1405A7CA">
            <w:pPr>
              <w:pStyle w:val="NoSpacing"/>
              <w:numPr>
                <w:ilvl w:val="0"/>
                <w:numId w:val="31"/>
              </w:numPr>
              <w:rPr>
                <w:color w:val="auto"/>
                <w:sz w:val="22"/>
                <w:szCs w:val="22"/>
              </w:rPr>
            </w:pPr>
            <w:r w:rsidRPr="1F80893A" w:rsidR="7380F461">
              <w:rPr>
                <w:color w:val="auto"/>
                <w:sz w:val="22"/>
                <w:szCs w:val="22"/>
              </w:rPr>
              <w:t>Machine Learning / Deep Learning</w:t>
            </w:r>
          </w:p>
          <w:p w:rsidRPr="00FC52B0" w:rsidR="00FC52B0" w:rsidP="1F80893A" w:rsidRDefault="00FC52B0" w14:paraId="70E6F8D1" w14:textId="24601A66">
            <w:pPr>
              <w:pStyle w:val="NoSpacing"/>
              <w:numPr>
                <w:ilvl w:val="0"/>
                <w:numId w:val="31"/>
              </w:numPr>
              <w:rPr>
                <w:color w:val="auto"/>
                <w:sz w:val="22"/>
                <w:szCs w:val="22"/>
              </w:rPr>
            </w:pPr>
            <w:r w:rsidRPr="1F80893A" w:rsidR="7380F461">
              <w:rPr>
                <w:color w:val="auto"/>
                <w:sz w:val="22"/>
                <w:szCs w:val="22"/>
              </w:rPr>
              <w:t>GitHub</w:t>
            </w:r>
          </w:p>
          <w:p w:rsidRPr="00FC52B0" w:rsidR="00FC52B0" w:rsidP="1F80893A" w:rsidRDefault="00FC52B0" w14:paraId="61189CB0" w14:textId="6BC78076">
            <w:pPr>
              <w:pStyle w:val="NoSpacing"/>
              <w:numPr>
                <w:ilvl w:val="0"/>
                <w:numId w:val="31"/>
              </w:numPr>
              <w:suppressLineNumbers w:val="0"/>
              <w:bidi w:val="0"/>
              <w:spacing w:before="0" w:beforeAutospacing="off" w:after="0" w:afterAutospacing="off" w:line="259" w:lineRule="auto"/>
              <w:ind w:left="720" w:right="0" w:hanging="360"/>
              <w:jc w:val="left"/>
              <w:rPr>
                <w:color w:val="auto"/>
                <w:sz w:val="22"/>
                <w:szCs w:val="22"/>
              </w:rPr>
            </w:pPr>
            <w:r w:rsidRPr="1F80893A" w:rsidR="7380F461">
              <w:rPr>
                <w:color w:val="auto"/>
                <w:sz w:val="22"/>
                <w:szCs w:val="22"/>
              </w:rPr>
              <w:t>Agile</w:t>
            </w:r>
          </w:p>
          <w:p w:rsidRPr="00FC52B0" w:rsidR="00FC52B0" w:rsidP="1F80893A" w:rsidRDefault="00FC52B0" w14:paraId="1DD2F7F0" w14:textId="3031C782">
            <w:pPr>
              <w:pStyle w:val="NoSpacing"/>
              <w:suppressLineNumbers w:val="0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color w:val="auto"/>
                <w:sz w:val="22"/>
                <w:szCs w:val="22"/>
              </w:rPr>
            </w:pPr>
            <w:r w:rsidRPr="1F80893A" w:rsidR="02791BE9">
              <w:rPr>
                <w:color w:val="auto"/>
                <w:sz w:val="22"/>
                <w:szCs w:val="22"/>
              </w:rPr>
              <w:t>Physical:</w:t>
            </w:r>
          </w:p>
          <w:p w:rsidRPr="00FC52B0" w:rsidR="00FC52B0" w:rsidP="1F80893A" w:rsidRDefault="00FC52B0" w14:paraId="773DD79E" w14:textId="0550D105">
            <w:pPr>
              <w:pStyle w:val="NoSpacing"/>
              <w:numPr>
                <w:ilvl w:val="0"/>
                <w:numId w:val="34"/>
              </w:numPr>
              <w:rPr>
                <w:color w:val="auto"/>
                <w:sz w:val="22"/>
                <w:szCs w:val="22"/>
              </w:rPr>
            </w:pPr>
            <w:r w:rsidRPr="1F80893A" w:rsidR="02791BE9">
              <w:rPr>
                <w:color w:val="auto"/>
                <w:sz w:val="22"/>
                <w:szCs w:val="22"/>
              </w:rPr>
              <w:t>Lots of GPU processing</w:t>
            </w:r>
          </w:p>
          <w:p w:rsidRPr="00FC52B0" w:rsidR="00FC52B0" w:rsidP="1F80893A" w:rsidRDefault="00FC52B0" w14:paraId="4FB0EEBA" w14:textId="1B2D2C1B">
            <w:pPr>
              <w:pStyle w:val="NoSpacing"/>
              <w:numPr>
                <w:ilvl w:val="0"/>
                <w:numId w:val="34"/>
              </w:numPr>
              <w:rPr>
                <w:color w:val="auto"/>
                <w:sz w:val="22"/>
                <w:szCs w:val="22"/>
              </w:rPr>
            </w:pPr>
            <w:r w:rsidRPr="1F80893A" w:rsidR="6C3401E5">
              <w:rPr>
                <w:color w:val="auto"/>
                <w:sz w:val="22"/>
                <w:szCs w:val="22"/>
              </w:rPr>
              <w:t>Potential subscriptions to market data providers if we want true data. (up to date)</w:t>
            </w:r>
          </w:p>
        </w:tc>
      </w:tr>
      <w:tr w:rsidR="00542FF8" w:rsidTr="7E089AB0" w14:paraId="1263C947" w14:textId="77777777">
        <w:trPr>
          <w:cantSplit/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542FF8" w:rsidP="00C44E7A" w:rsidRDefault="009E08F7" w14:paraId="7C44C30E" w14:textId="35D77543">
            <w:pPr>
              <w:spacing w:after="0" w:line="240" w:lineRule="auto"/>
              <w:rPr>
                <w:b/>
              </w:rPr>
            </w:pPr>
            <w:r w:rsidRPr="000872AF">
              <w:rPr>
                <w:b/>
              </w:rPr>
              <w:t>Project Outcomes</w:t>
            </w:r>
            <w:r w:rsidRPr="000872AF" w:rsidR="00E04134">
              <w:rPr>
                <w:b/>
              </w:rPr>
              <w:t xml:space="preserve"> or </w:t>
            </w:r>
            <w:r w:rsidRPr="000872AF">
              <w:rPr>
                <w:b/>
              </w:rPr>
              <w:t>Benefits</w:t>
            </w:r>
          </w:p>
        </w:tc>
        <w:tc>
          <w:tcPr>
            <w:tcW w:w="7344" w:type="dxa"/>
            <w:tcMar/>
          </w:tcPr>
          <w:p w:rsidRPr="00FC52B0" w:rsidR="00542FF8" w:rsidP="1F80893A" w:rsidRDefault="00542FF8" w14:paraId="6CB444E2" w14:textId="4F2834E2">
            <w:pPr>
              <w:pStyle w:val="NoSpacing"/>
              <w:numPr>
                <w:ilvl w:val="0"/>
                <w:numId w:val="29"/>
              </w:numPr>
              <w:suppressLineNumbers w:val="0"/>
              <w:bidi w:val="0"/>
              <w:spacing w:before="0" w:beforeAutospacing="off" w:after="0" w:afterAutospacing="off" w:line="259" w:lineRule="auto"/>
              <w:ind w:right="0"/>
              <w:jc w:val="left"/>
              <w:rPr/>
            </w:pPr>
            <w:r w:rsidR="43976433">
              <w:rPr/>
              <w:t>Passive income.</w:t>
            </w:r>
          </w:p>
          <w:p w:rsidRPr="00FC52B0" w:rsidR="00542FF8" w:rsidP="1F80893A" w:rsidRDefault="00542FF8" w14:paraId="725A6F11" w14:textId="745ACE58">
            <w:pPr>
              <w:pStyle w:val="NoSpacing"/>
              <w:numPr>
                <w:ilvl w:val="0"/>
                <w:numId w:val="30"/>
              </w:numPr>
              <w:suppressLineNumbers w:val="0"/>
              <w:bidi w:val="0"/>
              <w:spacing w:before="0" w:beforeAutospacing="off" w:after="0" w:afterAutospacing="off" w:line="259" w:lineRule="auto"/>
              <w:ind w:right="0"/>
              <w:jc w:val="left"/>
              <w:rPr/>
            </w:pPr>
            <w:r w:rsidR="43976433">
              <w:rPr/>
              <w:t>Better insight into the overall sentiment of a particular asset in the crypto market.</w:t>
            </w:r>
          </w:p>
        </w:tc>
      </w:tr>
      <w:tr w:rsidR="00542FF8" w:rsidTr="7E089AB0" w14:paraId="508DF9DB" w14:textId="77777777">
        <w:trPr>
          <w:cantSplit/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542FF8" w:rsidP="00C44E7A" w:rsidRDefault="009E08F7" w14:paraId="42F6C447" w14:textId="75A2AE83">
            <w:pPr>
              <w:spacing w:after="0" w:line="240" w:lineRule="auto"/>
              <w:rPr>
                <w:b/>
              </w:rPr>
            </w:pPr>
            <w:r w:rsidRPr="000872AF">
              <w:rPr>
                <w:b/>
              </w:rPr>
              <w:t>Project Scope</w:t>
            </w:r>
          </w:p>
        </w:tc>
        <w:tc>
          <w:tcPr>
            <w:tcW w:w="7344" w:type="dxa"/>
            <w:tcMar/>
          </w:tcPr>
          <w:p w:rsidRPr="00FC52B0" w:rsidR="00542FF8" w:rsidP="00FC52B0" w:rsidRDefault="00542FF8" w14:paraId="26C43766" w14:textId="38F9841C">
            <w:pPr>
              <w:pStyle w:val="NoSpacing"/>
              <w:rPr/>
            </w:pPr>
            <w:r w:rsidR="21B50E74">
              <w:rPr/>
              <w:t xml:space="preserve">Crypto API, </w:t>
            </w:r>
            <w:r w:rsidR="0FB120D4">
              <w:rPr/>
              <w:t xml:space="preserve">Crypto Bot, Crypto Market, </w:t>
            </w:r>
            <w:r w:rsidR="641B5281">
              <w:rPr/>
              <w:t xml:space="preserve">DL, </w:t>
            </w:r>
            <w:r w:rsidR="0FB120D4">
              <w:rPr/>
              <w:t>ML, Model Stacking</w:t>
            </w:r>
          </w:p>
        </w:tc>
      </w:tr>
      <w:tr w:rsidR="00542FF8" w:rsidTr="7E089AB0" w14:paraId="65453EAE" w14:textId="77777777">
        <w:trPr>
          <w:cantSplit/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542FF8" w:rsidP="00C44E7A" w:rsidRDefault="009E08F7" w14:paraId="17C35D74" w14:textId="1A3F0BB4">
            <w:pPr>
              <w:spacing w:after="0" w:line="240" w:lineRule="auto"/>
              <w:rPr>
                <w:b/>
              </w:rPr>
            </w:pPr>
            <w:r w:rsidRPr="000872AF">
              <w:rPr>
                <w:b/>
              </w:rPr>
              <w:t>Out of Scope</w:t>
            </w:r>
          </w:p>
        </w:tc>
        <w:tc>
          <w:tcPr>
            <w:tcW w:w="7344" w:type="dxa"/>
            <w:tcMar/>
          </w:tcPr>
          <w:p w:rsidRPr="00FC52B0" w:rsidR="00542FF8" w:rsidP="00FC52B0" w:rsidRDefault="00542FF8" w14:paraId="5E43A362" w14:textId="763DF6C5">
            <w:pPr>
              <w:pStyle w:val="NoSpacing"/>
              <w:rPr/>
            </w:pPr>
            <w:r w:rsidR="3EB43C9F">
              <w:rPr/>
              <w:t xml:space="preserve">May be </w:t>
            </w:r>
            <w:r w:rsidR="3EB43C9F">
              <w:rPr/>
              <w:t>considered</w:t>
            </w:r>
            <w:r w:rsidR="3EB43C9F">
              <w:rPr/>
              <w:t xml:space="preserve"> in the future depending on time constraints</w:t>
            </w:r>
            <w:r w:rsidR="0B95E7EA">
              <w:rPr/>
              <w:t>:</w:t>
            </w:r>
          </w:p>
          <w:p w:rsidRPr="00FC52B0" w:rsidR="00542FF8" w:rsidP="1F80893A" w:rsidRDefault="00542FF8" w14:paraId="381A5540" w14:textId="740D6F3A">
            <w:pPr>
              <w:pStyle w:val="NoSpacing"/>
              <w:numPr>
                <w:ilvl w:val="0"/>
                <w:numId w:val="32"/>
              </w:numPr>
              <w:rPr/>
            </w:pPr>
            <w:r w:rsidR="4C23D376">
              <w:rPr/>
              <w:t>Web based i</w:t>
            </w:r>
            <w:r w:rsidR="0B95E7EA">
              <w:rPr/>
              <w:t>nterface</w:t>
            </w:r>
          </w:p>
        </w:tc>
      </w:tr>
      <w:tr w:rsidR="00542FF8" w:rsidTr="7E089AB0" w14:paraId="3CDE82FA" w14:textId="77777777">
        <w:trPr>
          <w:cantSplit/>
          <w:trHeight w:val="288"/>
        </w:trPr>
        <w:tc>
          <w:tcPr>
            <w:tcW w:w="2304" w:type="dxa"/>
            <w:tcBorders>
              <w:bottom w:val="single" w:color="000000" w:themeColor="text1" w:sz="4" w:space="0"/>
            </w:tcBorders>
            <w:shd w:val="clear" w:color="auto" w:fill="auto"/>
            <w:tcMar/>
          </w:tcPr>
          <w:p w:rsidRPr="000872AF" w:rsidR="00542FF8" w:rsidP="00C44E7A" w:rsidRDefault="009E08F7" w14:paraId="27C8DA41" w14:textId="77777777">
            <w:pPr>
              <w:spacing w:after="0" w:line="240" w:lineRule="auto"/>
              <w:rPr>
                <w:b/>
              </w:rPr>
            </w:pPr>
            <w:r w:rsidRPr="000872AF">
              <w:rPr>
                <w:b/>
              </w:rPr>
              <w:t>Project Deliverables</w:t>
            </w:r>
          </w:p>
        </w:tc>
        <w:tc>
          <w:tcPr>
            <w:tcW w:w="7344" w:type="dxa"/>
            <w:tcBorders>
              <w:bottom w:val="single" w:color="000000" w:themeColor="text1" w:sz="4" w:space="0"/>
            </w:tcBorders>
            <w:tcMar/>
          </w:tcPr>
          <w:p w:rsidRPr="00FC52B0" w:rsidR="00542FF8" w:rsidP="00FC52B0" w:rsidRDefault="00542FF8" w14:paraId="372FB925" w14:textId="31880D96">
            <w:pPr>
              <w:pStyle w:val="NoSpacing"/>
              <w:rPr/>
            </w:pPr>
            <w:r w:rsidR="22E9D6CC">
              <w:rPr/>
              <w:t xml:space="preserve">A CLI based Crypto Bot that </w:t>
            </w:r>
            <w:r w:rsidR="22E9D6CC">
              <w:rPr/>
              <w:t>assists</w:t>
            </w:r>
            <w:r w:rsidR="22E9D6CC">
              <w:rPr/>
              <w:t xml:space="preserve"> in passive income.</w:t>
            </w:r>
          </w:p>
        </w:tc>
      </w:tr>
      <w:tr w:rsidR="00384DB5" w:rsidTr="7E089AB0" w14:paraId="27220045" w14:textId="77777777">
        <w:trPr>
          <w:cantSplit/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384DB5" w:rsidP="00C44E7A" w:rsidRDefault="00384DB5" w14:paraId="0845F7B6" w14:textId="77777777">
            <w:pPr>
              <w:spacing w:after="0" w:line="240" w:lineRule="auto"/>
              <w:rPr>
                <w:b/>
              </w:rPr>
            </w:pPr>
            <w:r w:rsidRPr="000872AF">
              <w:rPr>
                <w:b/>
              </w:rPr>
              <w:t>Constraints/Risks</w:t>
            </w:r>
          </w:p>
        </w:tc>
        <w:tc>
          <w:tcPr>
            <w:tcW w:w="7344" w:type="dxa"/>
            <w:tcMar/>
          </w:tcPr>
          <w:p w:rsidRPr="00FC52B0" w:rsidR="00384DB5" w:rsidP="00FC52B0" w:rsidRDefault="00384DB5" w14:paraId="56CD9034" w14:textId="0BD3F686">
            <w:pPr>
              <w:pStyle w:val="NoSpacing"/>
              <w:rPr/>
            </w:pPr>
            <w:r w:rsidR="29506D30">
              <w:rPr/>
              <w:t xml:space="preserve">Project difficulty, Processing </w:t>
            </w:r>
            <w:r w:rsidR="1008B2DB">
              <w:rPr/>
              <w:t>capacity</w:t>
            </w:r>
          </w:p>
        </w:tc>
      </w:tr>
      <w:tr w:rsidR="00384DB5" w:rsidTr="7E089AB0" w14:paraId="3883DD33" w14:textId="77777777">
        <w:trPr>
          <w:cantSplit/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384DB5" w:rsidP="00C44E7A" w:rsidRDefault="00384DB5" w14:paraId="5E7127B0" w14:textId="134D1A9E">
            <w:pPr>
              <w:spacing w:after="0" w:line="240" w:lineRule="auto"/>
              <w:rPr>
                <w:b/>
              </w:rPr>
            </w:pPr>
            <w:r w:rsidRPr="000872AF">
              <w:rPr>
                <w:b/>
              </w:rPr>
              <w:t>Assumptions</w:t>
            </w:r>
          </w:p>
        </w:tc>
        <w:tc>
          <w:tcPr>
            <w:tcW w:w="7344" w:type="dxa"/>
            <w:tcMar/>
          </w:tcPr>
          <w:p w:rsidRPr="00FC52B0" w:rsidR="00384DB5" w:rsidP="00FC52B0" w:rsidRDefault="00384DB5" w14:paraId="12C8B2E6" w14:textId="7713276C">
            <w:pPr>
              <w:pStyle w:val="NoSpacing"/>
              <w:rPr/>
            </w:pPr>
            <w:r w:rsidR="51BB0A18">
              <w:rPr/>
              <w:t>Access to Georgian GPU cluster will be available for intraday - weekly training of the algorithm when its finished so it can stay up to date with current market data and fundamental</w:t>
            </w:r>
            <w:r w:rsidR="4D45F59C">
              <w:rPr/>
              <w:t>s.</w:t>
            </w:r>
          </w:p>
        </w:tc>
      </w:tr>
      <w:tr w:rsidR="00384DB5" w:rsidTr="7E089AB0" w14:paraId="0D1562A9" w14:textId="77777777">
        <w:trPr>
          <w:cantSplit/>
          <w:trHeight w:val="288"/>
        </w:trPr>
        <w:tc>
          <w:tcPr>
            <w:tcW w:w="2304" w:type="dxa"/>
            <w:shd w:val="clear" w:color="auto" w:fill="auto"/>
            <w:tcMar/>
          </w:tcPr>
          <w:p w:rsidRPr="000872AF" w:rsidR="00384DB5" w:rsidP="00C44E7A" w:rsidRDefault="00384DB5" w14:paraId="3DC18A27" w14:textId="79DBA63D">
            <w:pPr>
              <w:spacing w:after="0" w:line="240" w:lineRule="auto"/>
              <w:rPr>
                <w:b/>
              </w:rPr>
            </w:pPr>
            <w:r w:rsidRPr="00EB1D16">
              <w:rPr>
                <w:b/>
              </w:rPr>
              <w:t>Key Dependencies</w:t>
            </w:r>
          </w:p>
        </w:tc>
        <w:tc>
          <w:tcPr>
            <w:tcW w:w="7344" w:type="dxa"/>
            <w:tcMar/>
          </w:tcPr>
          <w:p w:rsidRPr="00FC52B0" w:rsidR="00384DB5" w:rsidP="1F80893A" w:rsidRDefault="00384DB5" w14:paraId="4111E67F" w14:textId="069E22DD">
            <w:pPr>
              <w:pStyle w:val="NoSpacing"/>
              <w:numPr>
                <w:ilvl w:val="0"/>
                <w:numId w:val="36"/>
              </w:numPr>
              <w:rPr/>
            </w:pPr>
            <w:r w:rsidR="02A36C3F">
              <w:rPr/>
              <w:t>GPU Cluster</w:t>
            </w:r>
          </w:p>
          <w:p w:rsidRPr="00FC52B0" w:rsidR="00384DB5" w:rsidP="1F80893A" w:rsidRDefault="00384DB5" w14:paraId="4FFECCF8" w14:textId="57BB47DA">
            <w:pPr>
              <w:pStyle w:val="NoSpacing"/>
              <w:numPr>
                <w:ilvl w:val="0"/>
                <w:numId w:val="36"/>
              </w:numPr>
              <w:rPr>
                <w:color w:val="auto"/>
                <w:sz w:val="22"/>
                <w:szCs w:val="22"/>
              </w:rPr>
            </w:pPr>
            <w:r w:rsidRPr="1F80893A" w:rsidR="02A36C3F">
              <w:rPr>
                <w:color w:val="auto"/>
                <w:sz w:val="22"/>
                <w:szCs w:val="22"/>
              </w:rPr>
              <w:t xml:space="preserve">Python Models (to be </w:t>
            </w:r>
            <w:r w:rsidRPr="1F80893A" w:rsidR="02A36C3F">
              <w:rPr>
                <w:color w:val="auto"/>
                <w:sz w:val="22"/>
                <w:szCs w:val="22"/>
              </w:rPr>
              <w:t>determined</w:t>
            </w:r>
            <w:r w:rsidRPr="1F80893A" w:rsidR="02A36C3F">
              <w:rPr>
                <w:color w:val="auto"/>
                <w:sz w:val="22"/>
                <w:szCs w:val="22"/>
              </w:rPr>
              <w:t>)</w:t>
            </w:r>
          </w:p>
          <w:p w:rsidRPr="00FC52B0" w:rsidR="00384DB5" w:rsidP="1F80893A" w:rsidRDefault="00384DB5" w14:paraId="53E694FB" w14:textId="291428C4">
            <w:pPr>
              <w:pStyle w:val="NoSpacing"/>
              <w:numPr>
                <w:ilvl w:val="0"/>
                <w:numId w:val="36"/>
              </w:numPr>
              <w:rPr>
                <w:color w:val="auto"/>
                <w:sz w:val="22"/>
                <w:szCs w:val="22"/>
              </w:rPr>
            </w:pPr>
            <w:r w:rsidRPr="1F80893A" w:rsidR="22F586D5">
              <w:rPr>
                <w:color w:val="auto"/>
                <w:sz w:val="22"/>
                <w:szCs w:val="22"/>
              </w:rPr>
              <w:t>Training Dataset for NLP Model (that are not tweets)</w:t>
            </w:r>
          </w:p>
          <w:p w:rsidRPr="00FC52B0" w:rsidR="00384DB5" w:rsidP="1F80893A" w:rsidRDefault="00384DB5" w14:paraId="44DDD3DB" w14:textId="43202A6B">
            <w:pPr>
              <w:pStyle w:val="NoSpacing"/>
              <w:numPr>
                <w:ilvl w:val="0"/>
                <w:numId w:val="36"/>
              </w:numPr>
              <w:suppressLineNumbers w:val="0"/>
              <w:bidi w:val="0"/>
              <w:spacing w:before="0" w:beforeAutospacing="off" w:after="0" w:afterAutospacing="off" w:line="259" w:lineRule="auto"/>
              <w:ind w:left="720" w:right="0" w:hanging="360"/>
              <w:jc w:val="left"/>
              <w:rPr>
                <w:color w:val="auto"/>
                <w:sz w:val="22"/>
                <w:szCs w:val="22"/>
              </w:rPr>
            </w:pPr>
            <w:r w:rsidRPr="1F80893A" w:rsidR="22F586D5">
              <w:rPr>
                <w:color w:val="auto"/>
                <w:sz w:val="22"/>
                <w:szCs w:val="22"/>
              </w:rPr>
              <w:t>Crypto Market Information (from market data distributors)</w:t>
            </w:r>
          </w:p>
        </w:tc>
      </w:tr>
    </w:tbl>
    <w:p w:rsidR="00E424D0" w:rsidP="00C44E7A" w:rsidRDefault="00E424D0" w14:paraId="6210BCE9" w14:textId="372C2910">
      <w:pPr>
        <w:spacing w:after="0" w:line="240" w:lineRule="auto"/>
        <w:ind w:left="0"/>
      </w:pPr>
    </w:p>
    <w:p w:rsidR="00032B44" w:rsidP="00071E93" w:rsidRDefault="00032B44" w14:paraId="7BC04C1E" w14:textId="491C9324">
      <w:pPr>
        <w:keepNext/>
        <w:spacing w:line="240" w:lineRule="auto"/>
        <w:ind w:left="0"/>
      </w:pPr>
      <w:r>
        <w:rPr>
          <w:rFonts w:eastAsia="Arial" w:cs="Arial"/>
          <w:b/>
          <w:sz w:val="28"/>
          <w:szCs w:val="28"/>
        </w:rPr>
        <w:t>Part IV: Communications</w:t>
      </w:r>
    </w:p>
    <w:tbl>
      <w:tblPr>
        <w:tblStyle w:val="a1"/>
        <w:tblW w:w="9648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304"/>
        <w:gridCol w:w="2448"/>
        <w:gridCol w:w="2448"/>
        <w:gridCol w:w="2448"/>
      </w:tblGrid>
      <w:tr w:rsidRPr="00B45F95" w:rsidR="00B45F95" w:rsidTr="1F80893A" w14:paraId="4224ACBE" w14:textId="77777777">
        <w:trPr>
          <w:trHeight w:val="288"/>
        </w:trPr>
        <w:tc>
          <w:tcPr>
            <w:tcW w:w="2304" w:type="dxa"/>
            <w:tcBorders>
              <w:bottom w:val="single" w:color="000000" w:themeColor="text1" w:sz="4" w:space="0"/>
            </w:tcBorders>
            <w:shd w:val="clear" w:color="auto" w:fill="auto"/>
            <w:tcMar/>
          </w:tcPr>
          <w:p w:rsidRPr="00B45F95" w:rsidR="00B45F95" w:rsidP="004B02AA" w:rsidRDefault="00B45F95" w14:paraId="0D9332A9" w14:textId="5C15E33E">
            <w:pPr>
              <w:keepNext/>
              <w:spacing w:after="0" w:line="240" w:lineRule="auto"/>
              <w:ind w:left="0"/>
              <w:jc w:val="center"/>
              <w:rPr>
                <w:b/>
              </w:rPr>
            </w:pPr>
            <w:r w:rsidRPr="00B45F95">
              <w:rPr>
                <w:b/>
              </w:rPr>
              <w:t>Stakeholder</w:t>
            </w:r>
          </w:p>
        </w:tc>
        <w:tc>
          <w:tcPr>
            <w:tcW w:w="2448" w:type="dxa"/>
            <w:shd w:val="clear" w:color="auto" w:fill="auto"/>
            <w:tcMar/>
          </w:tcPr>
          <w:p w:rsidRPr="00B45F95" w:rsidR="00B45F95" w:rsidP="004B02AA" w:rsidRDefault="00B45F95" w14:paraId="388CD24C" w14:textId="08DF314C">
            <w:pPr>
              <w:keepNext/>
              <w:spacing w:after="0" w:line="240" w:lineRule="auto"/>
              <w:ind w:left="0"/>
              <w:jc w:val="center"/>
              <w:rPr>
                <w:b/>
              </w:rPr>
            </w:pPr>
            <w:r w:rsidRPr="00B45F95">
              <w:rPr>
                <w:b/>
              </w:rPr>
              <w:t>Message</w:t>
            </w:r>
          </w:p>
        </w:tc>
        <w:tc>
          <w:tcPr>
            <w:tcW w:w="2448" w:type="dxa"/>
            <w:shd w:val="clear" w:color="auto" w:fill="auto"/>
            <w:tcMar/>
          </w:tcPr>
          <w:p w:rsidRPr="00B45F95" w:rsidR="00B45F95" w:rsidP="004B02AA" w:rsidRDefault="00B45F95" w14:paraId="0D6C6EA7" w14:textId="18EDB5D7">
            <w:pPr>
              <w:keepNext/>
              <w:spacing w:after="0" w:line="240" w:lineRule="auto"/>
              <w:ind w:left="0"/>
              <w:jc w:val="center"/>
              <w:rPr>
                <w:b/>
              </w:rPr>
            </w:pPr>
            <w:r w:rsidRPr="00B45F95">
              <w:rPr>
                <w:b/>
              </w:rPr>
              <w:t>Method</w:t>
            </w:r>
          </w:p>
        </w:tc>
        <w:tc>
          <w:tcPr>
            <w:tcW w:w="2448" w:type="dxa"/>
            <w:shd w:val="clear" w:color="auto" w:fill="auto"/>
            <w:tcMar/>
          </w:tcPr>
          <w:p w:rsidRPr="00B45F95" w:rsidR="00B45F95" w:rsidP="004B02AA" w:rsidRDefault="00B45F95" w14:paraId="630B4360" w14:textId="3DC353F5">
            <w:pPr>
              <w:keepNext/>
              <w:spacing w:after="0" w:line="240" w:lineRule="auto"/>
              <w:ind w:left="0"/>
              <w:jc w:val="center"/>
              <w:rPr>
                <w:b/>
              </w:rPr>
            </w:pPr>
            <w:r w:rsidRPr="00B45F95">
              <w:rPr>
                <w:b/>
              </w:rPr>
              <w:t>Frequency</w:t>
            </w:r>
          </w:p>
        </w:tc>
      </w:tr>
      <w:tr w:rsidRPr="00B45F95" w:rsidR="00B45F95" w:rsidTr="1F80893A" w14:paraId="55B0B9E6" w14:textId="77777777">
        <w:trPr>
          <w:trHeight w:val="288"/>
        </w:trPr>
        <w:tc>
          <w:tcPr>
            <w:tcW w:w="2304" w:type="dxa"/>
            <w:shd w:val="clear" w:color="auto" w:fill="auto"/>
            <w:tcMar/>
          </w:tcPr>
          <w:p w:rsidRPr="00B36AE0" w:rsidR="00B45F95" w:rsidP="00B36AE0" w:rsidRDefault="00B45F95" w14:paraId="1403B9F6" w14:textId="503B1DF0">
            <w:pPr>
              <w:pStyle w:val="NoSpacing"/>
              <w:rPr>
                <w:b/>
              </w:rPr>
            </w:pPr>
            <w:r w:rsidRPr="00B36AE0">
              <w:rPr>
                <w:b/>
              </w:rPr>
              <w:t>Sponsor</w:t>
            </w:r>
          </w:p>
        </w:tc>
        <w:tc>
          <w:tcPr>
            <w:tcW w:w="2448" w:type="dxa"/>
            <w:tcMar/>
          </w:tcPr>
          <w:p w:rsidRPr="00FC52B0" w:rsidR="00B45F95" w:rsidP="00FC52B0" w:rsidRDefault="00B45F95" w14:paraId="59199612" w14:textId="696043F8">
            <w:pPr>
              <w:pStyle w:val="NoSpacing"/>
              <w:rPr/>
            </w:pPr>
            <w:r w:rsidR="17ADC015">
              <w:rPr/>
              <w:t>na</w:t>
            </w:r>
          </w:p>
        </w:tc>
        <w:tc>
          <w:tcPr>
            <w:tcW w:w="2448" w:type="dxa"/>
            <w:tcMar/>
          </w:tcPr>
          <w:p w:rsidRPr="00FC52B0" w:rsidR="00B45F95" w:rsidP="00FC52B0" w:rsidRDefault="00B45F95" w14:paraId="459F1EC2" w14:textId="574B7886">
            <w:pPr>
              <w:pStyle w:val="NoSpacing"/>
              <w:rPr/>
            </w:pPr>
            <w:r w:rsidR="17ADC015">
              <w:rPr/>
              <w:t>na</w:t>
            </w:r>
          </w:p>
        </w:tc>
        <w:tc>
          <w:tcPr>
            <w:tcW w:w="2448" w:type="dxa"/>
            <w:tcMar/>
          </w:tcPr>
          <w:p w:rsidRPr="00FC52B0" w:rsidR="00B45F95" w:rsidP="00FC52B0" w:rsidRDefault="00B45F95" w14:paraId="6E01CA09" w14:textId="7F60E0BE">
            <w:pPr>
              <w:pStyle w:val="NoSpacing"/>
              <w:rPr/>
            </w:pPr>
            <w:r w:rsidR="17ADC015">
              <w:rPr/>
              <w:t>na</w:t>
            </w:r>
          </w:p>
        </w:tc>
      </w:tr>
      <w:tr w:rsidRPr="00B45F95" w:rsidR="00B45F95" w:rsidTr="1F80893A" w14:paraId="1A505F9A" w14:textId="77777777">
        <w:trPr>
          <w:trHeight w:val="288"/>
        </w:trPr>
        <w:tc>
          <w:tcPr>
            <w:tcW w:w="2304" w:type="dxa"/>
            <w:shd w:val="clear" w:color="auto" w:fill="auto"/>
            <w:tcMar/>
          </w:tcPr>
          <w:p w:rsidRPr="00B36AE0" w:rsidR="00B45F95" w:rsidP="00B36AE0" w:rsidRDefault="00B45F95" w14:paraId="1EF5A12D" w14:textId="2DCEBEDE">
            <w:pPr>
              <w:pStyle w:val="NoSpacing"/>
              <w:rPr>
                <w:b/>
              </w:rPr>
            </w:pPr>
            <w:r w:rsidRPr="00B36AE0">
              <w:rPr>
                <w:b/>
              </w:rPr>
              <w:t>Project Manager</w:t>
            </w:r>
          </w:p>
        </w:tc>
        <w:tc>
          <w:tcPr>
            <w:tcW w:w="2448" w:type="dxa"/>
            <w:tcMar/>
          </w:tcPr>
          <w:p w:rsidRPr="00FC52B0" w:rsidR="00B45F95" w:rsidP="00FC52B0" w:rsidRDefault="00B45F95" w14:paraId="2CE368E8" w14:textId="77777777">
            <w:pPr>
              <w:pStyle w:val="NoSpacing"/>
            </w:pPr>
          </w:p>
        </w:tc>
        <w:tc>
          <w:tcPr>
            <w:tcW w:w="2448" w:type="dxa"/>
            <w:tcMar/>
          </w:tcPr>
          <w:p w:rsidRPr="00FC52B0" w:rsidR="00B45F95" w:rsidP="00FC52B0" w:rsidRDefault="00B45F95" w14:paraId="2B3C64D9" w14:textId="54D7CDC8">
            <w:pPr>
              <w:pStyle w:val="NoSpacing"/>
              <w:rPr/>
            </w:pPr>
            <w:r w:rsidR="044C7A94">
              <w:rPr/>
              <w:t>WhatsApp</w:t>
            </w:r>
          </w:p>
        </w:tc>
        <w:tc>
          <w:tcPr>
            <w:tcW w:w="2448" w:type="dxa"/>
            <w:tcMar/>
          </w:tcPr>
          <w:p w:rsidRPr="00FC52B0" w:rsidR="00B45F95" w:rsidP="00FC52B0" w:rsidRDefault="00B45F95" w14:paraId="5034F2B8" w14:textId="6C75F617">
            <w:pPr>
              <w:pStyle w:val="NoSpacing"/>
              <w:rPr/>
            </w:pPr>
            <w:r w:rsidR="044C7A94">
              <w:rPr/>
              <w:t>Daily</w:t>
            </w:r>
          </w:p>
        </w:tc>
      </w:tr>
      <w:tr w:rsidRPr="00B45F95" w:rsidR="00B45F95" w:rsidTr="1F80893A" w14:paraId="3ADFD2E2" w14:textId="77777777">
        <w:trPr>
          <w:trHeight w:val="288"/>
        </w:trPr>
        <w:tc>
          <w:tcPr>
            <w:tcW w:w="2304" w:type="dxa"/>
            <w:shd w:val="clear" w:color="auto" w:fill="auto"/>
            <w:tcMar/>
          </w:tcPr>
          <w:p w:rsidRPr="00B36AE0" w:rsidR="00B45F95" w:rsidP="00B36AE0" w:rsidRDefault="00B45F95" w14:paraId="4C2DED26" w14:textId="54AE2B04">
            <w:pPr>
              <w:pStyle w:val="NoSpacing"/>
              <w:rPr>
                <w:b/>
              </w:rPr>
            </w:pPr>
            <w:r w:rsidRPr="00B36AE0">
              <w:rPr>
                <w:b/>
              </w:rPr>
              <w:t>Team Members</w:t>
            </w:r>
          </w:p>
        </w:tc>
        <w:tc>
          <w:tcPr>
            <w:tcW w:w="2448" w:type="dxa"/>
            <w:tcMar/>
          </w:tcPr>
          <w:p w:rsidRPr="00B45F95" w:rsidR="00B45F95" w:rsidP="00B36AE0" w:rsidRDefault="00B45F95" w14:paraId="116FF6B1" w14:textId="77777777">
            <w:pPr>
              <w:pStyle w:val="NoSpacing"/>
            </w:pPr>
          </w:p>
        </w:tc>
        <w:tc>
          <w:tcPr>
            <w:tcW w:w="2448" w:type="dxa"/>
            <w:tcMar/>
          </w:tcPr>
          <w:p w:rsidRPr="00B45F95" w:rsidR="00B45F95" w:rsidP="00B36AE0" w:rsidRDefault="00B45F95" w14:paraId="0F57A185" w14:textId="441EE09E">
            <w:pPr>
              <w:pStyle w:val="NoSpacing"/>
              <w:rPr/>
            </w:pPr>
            <w:r w:rsidR="2011320E">
              <w:rPr/>
              <w:t>WhatsApp</w:t>
            </w:r>
          </w:p>
        </w:tc>
        <w:tc>
          <w:tcPr>
            <w:tcW w:w="2448" w:type="dxa"/>
            <w:tcMar/>
          </w:tcPr>
          <w:p w:rsidRPr="00B45F95" w:rsidR="00B45F95" w:rsidP="00B36AE0" w:rsidRDefault="00B45F95" w14:paraId="18EF997B" w14:textId="69F4D90D">
            <w:pPr>
              <w:pStyle w:val="NoSpacing"/>
              <w:rPr/>
            </w:pPr>
            <w:r w:rsidR="2011320E">
              <w:rPr/>
              <w:t>Daily - Weekly</w:t>
            </w:r>
          </w:p>
        </w:tc>
      </w:tr>
    </w:tbl>
    <w:p w:rsidRPr="00B36AE0" w:rsidR="00032B44" w:rsidP="00B36AE0" w:rsidRDefault="00032B44" w14:paraId="5DAE5997" w14:textId="77777777">
      <w:pPr>
        <w:pStyle w:val="NoSpacing"/>
      </w:pPr>
    </w:p>
    <w:p w:rsidR="00E424D0" w:rsidP="00C44E7A" w:rsidRDefault="00E424D0" w14:paraId="34300C4D" w14:textId="35E503C7">
      <w:pPr>
        <w:spacing w:line="240" w:lineRule="auto"/>
        <w:ind w:left="0"/>
      </w:pPr>
      <w:r>
        <w:rPr>
          <w:rFonts w:eastAsia="Arial" w:cs="Arial"/>
          <w:b/>
          <w:sz w:val="28"/>
          <w:szCs w:val="28"/>
        </w:rPr>
        <w:t>Part V: Project Timeline</w:t>
      </w:r>
    </w:p>
    <w:tbl>
      <w:tblPr>
        <w:tblStyle w:val="a1"/>
        <w:tblW w:w="9648" w:type="dxa"/>
        <w:tblInd w:w="-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43" w:type="dxa"/>
          <w:left w:w="101" w:type="dxa"/>
          <w:bottom w:w="43" w:type="dxa"/>
          <w:right w:w="101" w:type="dxa"/>
        </w:tblCellMar>
        <w:tblLook w:val="0000" w:firstRow="0" w:lastRow="0" w:firstColumn="0" w:lastColumn="0" w:noHBand="0" w:noVBand="0"/>
      </w:tblPr>
      <w:tblGrid>
        <w:gridCol w:w="2304"/>
        <w:gridCol w:w="5184"/>
        <w:gridCol w:w="2160"/>
      </w:tblGrid>
      <w:tr w:rsidR="00384DB5" w:rsidTr="1F80893A" w14:paraId="4951338D" w14:textId="77777777">
        <w:trPr>
          <w:trHeight w:val="288"/>
        </w:trPr>
        <w:tc>
          <w:tcPr>
            <w:tcW w:w="2304" w:type="dxa"/>
            <w:vMerge w:val="restart"/>
            <w:shd w:val="clear" w:color="auto" w:fill="auto"/>
            <w:tcMar/>
          </w:tcPr>
          <w:p w:rsidRPr="000872AF" w:rsidR="00384DB5" w:rsidP="00C44E7A" w:rsidRDefault="00384DB5" w14:paraId="153197CB" w14:textId="569FE71F">
            <w:pPr>
              <w:spacing w:after="0" w:line="240" w:lineRule="auto"/>
              <w:rPr>
                <w:b/>
              </w:rPr>
            </w:pPr>
            <w:r w:rsidRPr="000872AF">
              <w:rPr>
                <w:b/>
              </w:rPr>
              <w:t>Project Timeline</w:t>
            </w:r>
          </w:p>
        </w:tc>
        <w:tc>
          <w:tcPr>
            <w:tcW w:w="5184" w:type="dxa"/>
            <w:shd w:val="clear" w:color="auto" w:fill="auto"/>
            <w:tcMar/>
          </w:tcPr>
          <w:p w:rsidR="00384DB5" w:rsidP="00C44E7A" w:rsidRDefault="00384DB5" w14:paraId="747361B8" w14:textId="4AC5F48D">
            <w:pPr>
              <w:spacing w:after="0" w:line="240" w:lineRule="auto"/>
              <w:jc w:val="center"/>
            </w:pPr>
            <w:r w:rsidRPr="00F33ED8">
              <w:rPr>
                <w:b/>
              </w:rPr>
              <w:t>W</w:t>
            </w:r>
            <w:r w:rsidR="00FC52B0">
              <w:rPr>
                <w:b/>
              </w:rPr>
              <w:t>hat</w:t>
            </w:r>
          </w:p>
        </w:tc>
        <w:tc>
          <w:tcPr>
            <w:tcW w:w="2160" w:type="dxa"/>
            <w:shd w:val="clear" w:color="auto" w:fill="auto"/>
            <w:tcMar/>
          </w:tcPr>
          <w:p w:rsidR="00384DB5" w:rsidP="00C44E7A" w:rsidRDefault="00384DB5" w14:paraId="2A98F73A" w14:textId="215BAE6A">
            <w:pPr>
              <w:spacing w:after="0" w:line="240" w:lineRule="auto"/>
              <w:jc w:val="center"/>
            </w:pPr>
            <w:r w:rsidRPr="00F33ED8">
              <w:rPr>
                <w:b/>
              </w:rPr>
              <w:t>W</w:t>
            </w:r>
            <w:r w:rsidR="00FC52B0">
              <w:rPr>
                <w:b/>
              </w:rPr>
              <w:t>hen</w:t>
            </w:r>
          </w:p>
        </w:tc>
      </w:tr>
      <w:tr w:rsidR="00FC52B0" w:rsidTr="1F80893A" w14:paraId="417ACDD3" w14:textId="77777777">
        <w:trPr>
          <w:trHeight w:val="288"/>
        </w:trPr>
        <w:tc>
          <w:tcPr>
            <w:tcW w:w="2304" w:type="dxa"/>
            <w:vMerge/>
            <w:tcMar/>
          </w:tcPr>
          <w:p w:rsidRPr="000872AF" w:rsidR="00FC52B0" w:rsidP="00FC52B0" w:rsidRDefault="00FC52B0" w14:paraId="2F3F303D" w14:textId="77777777">
            <w:pPr>
              <w:spacing w:after="0" w:line="240" w:lineRule="auto"/>
              <w:rPr>
                <w:b/>
              </w:rPr>
            </w:pPr>
          </w:p>
        </w:tc>
        <w:tc>
          <w:tcPr>
            <w:tcW w:w="5184" w:type="dxa"/>
            <w:tcMar/>
          </w:tcPr>
          <w:p w:rsidRPr="003E20C3" w:rsidR="00FC52B0" w:rsidP="003E20C3" w:rsidRDefault="00FC52B0" w14:paraId="352BC307" w14:textId="1044DF4F">
            <w:pPr>
              <w:pStyle w:val="NoSpacing"/>
            </w:pPr>
            <w:r w:rsidRPr="003E20C3">
              <w:t>Receive, Understand and Clean Data.</w:t>
            </w:r>
          </w:p>
        </w:tc>
        <w:tc>
          <w:tcPr>
            <w:tcW w:w="2160" w:type="dxa"/>
            <w:tcMar/>
          </w:tcPr>
          <w:p w:rsidRPr="003E20C3" w:rsidR="00FC52B0" w:rsidP="003E20C3" w:rsidRDefault="00FC52B0" w14:paraId="262A57E6" w14:textId="506F1C86">
            <w:pPr>
              <w:pStyle w:val="NoSpacing"/>
              <w:rPr/>
            </w:pPr>
            <w:r w:rsidR="6D6D6DA4">
              <w:rPr/>
              <w:t>End of Dec.</w:t>
            </w:r>
          </w:p>
        </w:tc>
      </w:tr>
      <w:tr w:rsidR="00FC52B0" w:rsidTr="1F80893A" w14:paraId="306E58C2" w14:textId="77777777">
        <w:trPr>
          <w:trHeight w:val="288"/>
        </w:trPr>
        <w:tc>
          <w:tcPr>
            <w:tcW w:w="2304" w:type="dxa"/>
            <w:vMerge/>
            <w:tcMar/>
          </w:tcPr>
          <w:p w:rsidRPr="000872AF" w:rsidR="00FC52B0" w:rsidP="00FC52B0" w:rsidRDefault="00FC52B0" w14:paraId="77E1EED7" w14:textId="77777777">
            <w:pPr>
              <w:spacing w:after="0" w:line="240" w:lineRule="auto"/>
              <w:rPr>
                <w:b/>
              </w:rPr>
            </w:pPr>
          </w:p>
        </w:tc>
        <w:tc>
          <w:tcPr>
            <w:tcW w:w="5184" w:type="dxa"/>
            <w:tcMar/>
          </w:tcPr>
          <w:p w:rsidRPr="003E20C3" w:rsidR="00FC52B0" w:rsidP="003E20C3" w:rsidRDefault="00FC52B0" w14:paraId="6A87B2D2" w14:textId="3D37980A">
            <w:pPr>
              <w:pStyle w:val="NoSpacing"/>
            </w:pPr>
            <w:r w:rsidRPr="003E20C3">
              <w:t>Discuss Analysis Model with the Client.</w:t>
            </w:r>
          </w:p>
        </w:tc>
        <w:tc>
          <w:tcPr>
            <w:tcW w:w="2160" w:type="dxa"/>
            <w:tcMar/>
          </w:tcPr>
          <w:p w:rsidRPr="003E20C3" w:rsidR="00FC52B0" w:rsidP="003E20C3" w:rsidRDefault="00FC52B0" w14:paraId="3194B19B" w14:textId="68EEA3FD">
            <w:pPr>
              <w:pStyle w:val="NoSpacing"/>
              <w:rPr/>
            </w:pPr>
            <w:r w:rsidR="6706D740">
              <w:rPr/>
              <w:t>Start of Feb.</w:t>
            </w:r>
          </w:p>
        </w:tc>
      </w:tr>
      <w:tr w:rsidR="00FC52B0" w:rsidTr="1F80893A" w14:paraId="43FA87BD" w14:textId="77777777">
        <w:trPr>
          <w:trHeight w:val="288"/>
        </w:trPr>
        <w:tc>
          <w:tcPr>
            <w:tcW w:w="2304" w:type="dxa"/>
            <w:vMerge/>
            <w:tcMar/>
          </w:tcPr>
          <w:p w:rsidRPr="000872AF" w:rsidR="00FC52B0" w:rsidP="00FC52B0" w:rsidRDefault="00FC52B0" w14:paraId="6D29BAA1" w14:textId="77777777">
            <w:pPr>
              <w:spacing w:after="0" w:line="240" w:lineRule="auto"/>
              <w:rPr>
                <w:b/>
              </w:rPr>
            </w:pPr>
          </w:p>
        </w:tc>
        <w:tc>
          <w:tcPr>
            <w:tcW w:w="5184" w:type="dxa"/>
            <w:tcMar/>
          </w:tcPr>
          <w:p w:rsidRPr="003E20C3" w:rsidR="00FC52B0" w:rsidP="003E20C3" w:rsidRDefault="00FC52B0" w14:paraId="7FE4AE85" w14:textId="18D09645">
            <w:pPr>
              <w:pStyle w:val="NoSpacing"/>
            </w:pPr>
            <w:r w:rsidRPr="003E20C3">
              <w:t>Prove Final Model.</w:t>
            </w:r>
          </w:p>
        </w:tc>
        <w:tc>
          <w:tcPr>
            <w:tcW w:w="2160" w:type="dxa"/>
            <w:tcMar/>
          </w:tcPr>
          <w:p w:rsidRPr="003E20C3" w:rsidR="00FC52B0" w:rsidP="003E20C3" w:rsidRDefault="00FC52B0" w14:paraId="74E9AF64" w14:textId="028443B7">
            <w:pPr>
              <w:pStyle w:val="NoSpacing"/>
              <w:rPr/>
            </w:pPr>
            <w:r w:rsidR="672E3FF6">
              <w:rPr/>
              <w:t>End of Feb/Start of March</w:t>
            </w:r>
          </w:p>
        </w:tc>
      </w:tr>
      <w:tr w:rsidR="00FC52B0" w:rsidTr="1F80893A" w14:paraId="0B79CC50" w14:textId="77777777">
        <w:trPr>
          <w:trHeight w:val="288"/>
        </w:trPr>
        <w:tc>
          <w:tcPr>
            <w:tcW w:w="2304" w:type="dxa"/>
            <w:vMerge/>
            <w:tcMar/>
          </w:tcPr>
          <w:p w:rsidRPr="00EB1D16" w:rsidR="00FC52B0" w:rsidP="00FC52B0" w:rsidRDefault="00FC52B0" w14:paraId="44E85DBE" w14:textId="236681E6">
            <w:pPr>
              <w:spacing w:after="0" w:line="240" w:lineRule="auto"/>
              <w:rPr>
                <w:b/>
              </w:rPr>
            </w:pPr>
          </w:p>
        </w:tc>
        <w:tc>
          <w:tcPr>
            <w:tcW w:w="5184" w:type="dxa"/>
            <w:tcMar/>
          </w:tcPr>
          <w:p w:rsidRPr="003E20C3" w:rsidR="00FC52B0" w:rsidP="003E20C3" w:rsidRDefault="00FC52B0" w14:paraId="29FBA09F" w14:textId="1521985B">
            <w:pPr>
              <w:pStyle w:val="NoSpacing"/>
            </w:pPr>
            <w:r w:rsidRPr="003E20C3">
              <w:t>Project Delivery.</w:t>
            </w:r>
          </w:p>
        </w:tc>
        <w:tc>
          <w:tcPr>
            <w:tcW w:w="2160" w:type="dxa"/>
            <w:tcMar/>
          </w:tcPr>
          <w:p w:rsidRPr="003E20C3" w:rsidR="00FC52B0" w:rsidP="003E20C3" w:rsidRDefault="00FC52B0" w14:paraId="08C8693C" w14:textId="7A95A674">
            <w:pPr>
              <w:pStyle w:val="NoSpacing"/>
              <w:rPr/>
            </w:pPr>
            <w:r w:rsidR="3DB63A6D">
              <w:rPr/>
              <w:t>End of March</w:t>
            </w:r>
          </w:p>
        </w:tc>
      </w:tr>
    </w:tbl>
    <w:p w:rsidR="00384DB5" w:rsidP="00C44E7A" w:rsidRDefault="00384DB5" w14:paraId="6328F031" w14:textId="77777777">
      <w:pPr>
        <w:spacing w:after="0" w:line="240" w:lineRule="auto"/>
      </w:pPr>
      <w:bookmarkStart w:name="gjdgxs" w:colFirst="0" w:colLast="0" w:id="0"/>
      <w:bookmarkStart w:name="_Hlk509731941" w:id="1"/>
      <w:bookmarkEnd w:id="0"/>
    </w:p>
    <w:p w:rsidRPr="00384DB5" w:rsidR="00384DB5" w:rsidP="00C44E7A" w:rsidRDefault="00384DB5" w14:paraId="3493859B" w14:textId="77777777">
      <w:pPr>
        <w:keepNext/>
        <w:spacing w:after="0" w:line="240" w:lineRule="auto"/>
        <w:ind w:left="0"/>
        <w:rPr>
          <w:rFonts w:eastAsia="Arial" w:cs="Arial"/>
          <w:b/>
          <w:sz w:val="28"/>
          <w:szCs w:val="28"/>
        </w:rPr>
      </w:pPr>
      <w:r w:rsidRPr="00384DB5">
        <w:rPr>
          <w:rFonts w:eastAsia="Arial" w:cs="Arial"/>
          <w:b/>
          <w:sz w:val="28"/>
          <w:szCs w:val="28"/>
        </w:rPr>
        <w:t>Approval Signatures</w:t>
      </w:r>
    </w:p>
    <w:tbl>
      <w:tblPr>
        <w:tblStyle w:val="TableGrid"/>
        <w:tblW w:w="9648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V w:val="none" w:color="auto" w:sz="0" w:space="0"/>
        </w:tblBorders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4608"/>
        <w:gridCol w:w="432"/>
        <w:gridCol w:w="4608"/>
      </w:tblGrid>
      <w:tr w:rsidR="00300594" w:rsidTr="00FC52B0" w14:paraId="63D6C823" w14:textId="77777777">
        <w:trPr>
          <w:trHeight w:val="1440"/>
        </w:trPr>
        <w:tc>
          <w:tcPr>
            <w:tcW w:w="4608" w:type="dxa"/>
          </w:tcPr>
          <w:p w:rsidRPr="00B45F95" w:rsidR="00384DB5" w:rsidP="00C44E7A" w:rsidRDefault="00384DB5" w14:paraId="39161D48" w14:textId="30691DB9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jc w:val="center"/>
              <w:rPr>
                <w:rFonts w:cs="Arial"/>
                <w:szCs w:val="24"/>
              </w:rPr>
            </w:pPr>
          </w:p>
        </w:tc>
        <w:tc>
          <w:tcPr>
            <w:tcW w:w="432" w:type="dxa"/>
            <w:tcBorders>
              <w:top w:val="nil"/>
              <w:bottom w:val="nil"/>
            </w:tcBorders>
          </w:tcPr>
          <w:p w:rsidR="00384DB5" w:rsidP="00C44E7A" w:rsidRDefault="00384DB5" w14:paraId="206E33D1" w14:textId="77777777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jc w:val="center"/>
              <w:rPr>
                <w:rFonts w:ascii="Times New Roman" w:hAnsi="Times New Roman" w:eastAsia="Times New Roman" w:cs="Times New Roman"/>
              </w:rPr>
            </w:pPr>
          </w:p>
        </w:tc>
        <w:tc>
          <w:tcPr>
            <w:tcW w:w="4608" w:type="dxa"/>
          </w:tcPr>
          <w:p w:rsidR="00384DB5" w:rsidP="00C44E7A" w:rsidRDefault="00103CA2" w14:paraId="3EC6988A" w14:textId="617B0D48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jc w:val="center"/>
              <w:rPr>
                <w:rFonts w:ascii="Times New Roman" w:hAnsi="Times New Roman" w:eastAsia="Times New Roman" w:cs="Times New Roman"/>
              </w:rPr>
            </w:pPr>
            <w:r>
              <w:t xml:space="preserve">Georgian College, </w:t>
            </w:r>
            <w:r>
              <w:br/>
            </w:r>
            <w:r w:rsidR="00433BF8">
              <w:rPr>
                <w:rFonts w:eastAsia="Times New Roman"/>
              </w:rPr>
              <w:t xml:space="preserve">Department </w:t>
            </w:r>
            <w:r w:rsidR="003E20C3">
              <w:rPr>
                <w:rFonts w:eastAsia="Times New Roman"/>
              </w:rPr>
              <w:t>of</w:t>
            </w:r>
            <w:r w:rsidR="00433BF8">
              <w:rPr>
                <w:rFonts w:eastAsia="Times New Roman"/>
              </w:rPr>
              <w:t xml:space="preserve"> Research and Innovation</w:t>
            </w:r>
          </w:p>
        </w:tc>
      </w:tr>
      <w:tr w:rsidR="00300594" w:rsidTr="00103CA2" w14:paraId="2FFFEB34" w14:textId="77777777">
        <w:tc>
          <w:tcPr>
            <w:tcW w:w="4608" w:type="dxa"/>
          </w:tcPr>
          <w:p w:rsidRPr="00B45F95" w:rsidR="00384DB5" w:rsidP="00C44E7A" w:rsidRDefault="00384DB5" w14:paraId="00EC08AE" w14:textId="4BA61454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jc w:val="center"/>
              <w:rPr>
                <w:rFonts w:cs="Arial"/>
                <w:szCs w:val="24"/>
              </w:rPr>
            </w:pPr>
          </w:p>
          <w:p w:rsidRPr="00B45F95" w:rsidR="00300594" w:rsidP="00C44E7A" w:rsidRDefault="00433BF8" w14:paraId="41C8D708" w14:textId="11FE924B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jc w:val="center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Executive Director</w:t>
            </w:r>
          </w:p>
        </w:tc>
        <w:tc>
          <w:tcPr>
            <w:tcW w:w="432" w:type="dxa"/>
            <w:tcBorders>
              <w:top w:val="nil"/>
              <w:bottom w:val="nil"/>
            </w:tcBorders>
          </w:tcPr>
          <w:p w:rsidR="00384DB5" w:rsidP="00C44E7A" w:rsidRDefault="00384DB5" w14:paraId="50EE3276" w14:textId="77777777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jc w:val="center"/>
              <w:rPr>
                <w:rFonts w:ascii="Times New Roman" w:hAnsi="Times New Roman" w:eastAsia="Times New Roman" w:cs="Times New Roman"/>
              </w:rPr>
            </w:pPr>
          </w:p>
        </w:tc>
        <w:tc>
          <w:tcPr>
            <w:tcW w:w="4608" w:type="dxa"/>
          </w:tcPr>
          <w:p w:rsidR="00300594" w:rsidP="00C44E7A" w:rsidRDefault="00300594" w14:paraId="33DA9E3A" w14:textId="3D66B75A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jc w:val="center"/>
              <w:rPr>
                <w:rFonts w:cs="Arial"/>
                <w:szCs w:val="24"/>
              </w:rPr>
            </w:pPr>
          </w:p>
          <w:p w:rsidR="00384DB5" w:rsidP="00C44E7A" w:rsidRDefault="00300594" w14:paraId="5D12A990" w14:textId="027A960A">
            <w:pPr>
              <w:pBdr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between w:val="none" w:color="auto" w:sz="0" w:space="0"/>
              </w:pBdr>
              <w:spacing w:after="0" w:line="240" w:lineRule="auto"/>
              <w:ind w:left="0"/>
              <w:jc w:val="center"/>
              <w:rPr>
                <w:rFonts w:ascii="Times New Roman" w:hAnsi="Times New Roman" w:eastAsia="Times New Roman" w:cs="Times New Roman"/>
              </w:rPr>
            </w:pPr>
            <w:r w:rsidRPr="00384DB5">
              <w:rPr>
                <w:rFonts w:cs="Arial"/>
                <w:szCs w:val="24"/>
              </w:rPr>
              <w:t>Project Manager</w:t>
            </w:r>
          </w:p>
        </w:tc>
      </w:tr>
      <w:bookmarkEnd w:id="1"/>
    </w:tbl>
    <w:p w:rsidR="00384DB5" w:rsidP="00C44E7A" w:rsidRDefault="00384DB5" w14:paraId="2F6D7EFB" w14:textId="64F4F16F">
      <w:pPr>
        <w:spacing w:after="0" w:line="240" w:lineRule="auto"/>
      </w:pPr>
    </w:p>
    <w:sectPr w:rsidR="00384DB5">
      <w:headerReference w:type="default" r:id="rId7"/>
      <w:footerReference w:type="default" r:id="rId8"/>
      <w:type w:val="continuous"/>
      <w:pgSz w:w="12240" w:h="15840" w:orient="portrait"/>
      <w:pgMar w:top="1440" w:right="1320" w:bottom="906" w:left="1320" w:header="360" w:footer="36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57477" w:rsidRDefault="00E57477" w14:paraId="60B24DE3" w14:textId="77777777">
      <w:r>
        <w:separator/>
      </w:r>
    </w:p>
  </w:endnote>
  <w:endnote w:type="continuationSeparator" w:id="0">
    <w:p w:rsidR="00E57477" w:rsidRDefault="00E57477" w14:paraId="73158F8E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Pr="006C77EA" w:rsidR="00300594" w:rsidP="00A35061" w:rsidRDefault="00A35061" w14:paraId="4C27EE9C" w14:textId="63E816A1">
    <w:pPr>
      <w:pStyle w:val="Footer"/>
      <w:tabs>
        <w:tab w:val="clear" w:pos="4680"/>
        <w:tab w:val="clear" w:pos="9360"/>
        <w:tab w:val="right" w:pos="9600"/>
      </w:tabs>
      <w:rPr>
        <w:sz w:val="20"/>
      </w:rPr>
    </w:pPr>
    <w:r w:rsidRPr="006C77EA">
      <w:rPr>
        <w:sz w:val="20"/>
      </w:rPr>
      <w:t xml:space="preserve">Project </w:t>
    </w:r>
    <w:r w:rsidRPr="006C77EA" w:rsidR="009F72E4">
      <w:rPr>
        <w:sz w:val="20"/>
      </w:rPr>
      <w:t xml:space="preserve">Charter: </w:t>
    </w:r>
    <w:r w:rsidRPr="00F06D31" w:rsidR="00F06D31">
      <w:rPr>
        <w:color w:val="FF0000"/>
        <w:sz w:val="20"/>
      </w:rPr>
      <w:t xml:space="preserve">Project </w:t>
    </w:r>
    <w:r w:rsidRPr="006C77EA">
      <w:rPr>
        <w:color w:val="FF0000"/>
        <w:sz w:val="20"/>
      </w:rPr>
      <w:t>Name</w:t>
    </w:r>
    <w:r w:rsidRPr="006C77EA">
      <w:rPr>
        <w:sz w:val="20"/>
      </w:rPr>
      <w:t xml:space="preserve"> </w:t>
    </w:r>
    <w:r w:rsidRPr="006C77EA">
      <w:rPr>
        <w:sz w:val="20"/>
      </w:rPr>
      <w:tab/>
    </w:r>
    <w:r w:rsidRPr="006C77EA">
      <w:rPr>
        <w:sz w:val="20"/>
      </w:rPr>
      <w:t xml:space="preserve">Page </w:t>
    </w:r>
    <w:r w:rsidRPr="006C77EA">
      <w:rPr>
        <w:sz w:val="20"/>
      </w:rPr>
      <w:fldChar w:fldCharType="begin"/>
    </w:r>
    <w:r w:rsidRPr="006C77EA">
      <w:rPr>
        <w:sz w:val="20"/>
      </w:rPr>
      <w:instrText xml:space="preserve"> PAGE  \* Arabic  \* MERGEFORMAT </w:instrText>
    </w:r>
    <w:r w:rsidRPr="006C77EA">
      <w:rPr>
        <w:sz w:val="20"/>
      </w:rPr>
      <w:fldChar w:fldCharType="separate"/>
    </w:r>
    <w:r w:rsidRPr="006C77EA" w:rsidR="00F57409">
      <w:rPr>
        <w:noProof/>
        <w:sz w:val="20"/>
      </w:rPr>
      <w:t>3</w:t>
    </w:r>
    <w:r w:rsidRPr="006C77EA">
      <w:rPr>
        <w:sz w:val="20"/>
      </w:rPr>
      <w:fldChar w:fldCharType="end"/>
    </w:r>
    <w:r w:rsidRPr="006C77EA">
      <w:rPr>
        <w:sz w:val="20"/>
      </w:rPr>
      <w:t xml:space="preserve"> of </w:t>
    </w:r>
    <w:r w:rsidRPr="006C77EA" w:rsidR="00270F17">
      <w:rPr>
        <w:sz w:val="20"/>
      </w:rPr>
      <w:fldChar w:fldCharType="begin"/>
    </w:r>
    <w:r w:rsidRPr="006C77EA" w:rsidR="00270F17">
      <w:rPr>
        <w:sz w:val="20"/>
      </w:rPr>
      <w:instrText xml:space="preserve"> NUMPAGES  \* Arabic  \* MERGEFORMAT </w:instrText>
    </w:r>
    <w:r w:rsidRPr="006C77EA" w:rsidR="00270F17">
      <w:rPr>
        <w:sz w:val="20"/>
      </w:rPr>
      <w:fldChar w:fldCharType="separate"/>
    </w:r>
    <w:r w:rsidRPr="006C77EA" w:rsidR="00F57409">
      <w:rPr>
        <w:noProof/>
        <w:sz w:val="20"/>
      </w:rPr>
      <w:t>3</w:t>
    </w:r>
    <w:r w:rsidRPr="006C77EA" w:rsidR="00270F17">
      <w:rPr>
        <w:noProof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57477" w:rsidRDefault="00E57477" w14:paraId="4FEFC4F9" w14:textId="77777777">
      <w:r>
        <w:separator/>
      </w:r>
    </w:p>
  </w:footnote>
  <w:footnote w:type="continuationSeparator" w:id="0">
    <w:p w:rsidR="00E57477" w:rsidRDefault="00E57477" w14:paraId="71379EA4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svg="http://schemas.microsoft.com/office/drawing/2016/SVG/main" mc:Ignorable="w14 w15 w16se w16cid w16 w16cex wp14">
  <w:p w:rsidRPr="00A35061" w:rsidR="00300594" w:rsidP="00A35061" w:rsidRDefault="00300594" w14:paraId="077743BA" w14:textId="519ED006">
    <w:pPr>
      <w:pStyle w:val="Header"/>
      <w:jc w:val="right"/>
      <w:rPr>
        <w:sz w:val="24"/>
      </w:rPr>
    </w:pPr>
    <w:bookmarkStart w:name="_Hlk509732501" w:id="2"/>
    <w:bookmarkStart w:name="_Hlk509732502" w:id="3"/>
    <w:bookmarkStart w:name="_Hlk509733225" w:id="4"/>
    <w:bookmarkStart w:name="_Hlk509733226" w:id="5"/>
    <w:bookmarkStart w:name="_Hlk509734771" w:id="6"/>
    <w:bookmarkStart w:name="_Hlk509734772" w:id="7"/>
    <w:r>
      <w:rPr>
        <w:noProof/>
        <w:lang w:val="en-US"/>
      </w:rPr>
      <w:drawing>
        <wp:inline distT="0" distB="0" distL="0" distR="0" wp14:anchorId="63269815" wp14:editId="3FB99DF4">
          <wp:extent cx="2180918" cy="732790"/>
          <wp:effectExtent l="0" t="0" r="0" b="0"/>
          <wp:docPr id="1" name="Picture 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80918" cy="73279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2"/>
    <w:bookmarkEnd w:id="3"/>
    <w:bookmarkEnd w:id="4"/>
    <w:bookmarkEnd w:id="5"/>
    <w:bookmarkEnd w:id="6"/>
    <w:bookmarkEnd w:id="7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35">
    <w:nsid w:val="3f545905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34">
    <w:nsid w:val="75b2e95e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3">
    <w:nsid w:val="26d0195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2">
    <w:nsid w:val="6f36c35c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1">
    <w:nsid w:val="5132598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30">
    <w:nsid w:val="26513c3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9">
    <w:nsid w:val="7aaca4e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309b0d87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837AE6"/>
    <w:multiLevelType w:val="multilevel"/>
    <w:tmpl w:val="2FFAE3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05857D04"/>
    <w:multiLevelType w:val="hybridMultilevel"/>
    <w:tmpl w:val="B6AEDA8E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2" w15:restartNumberingAfterBreak="0">
    <w:nsid w:val="09FD5928"/>
    <w:multiLevelType w:val="multilevel"/>
    <w:tmpl w:val="346EF1F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14D5C6D"/>
    <w:multiLevelType w:val="multilevel"/>
    <w:tmpl w:val="F4922AA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1CA16BD"/>
    <w:multiLevelType w:val="hybridMultilevel"/>
    <w:tmpl w:val="0602D6B8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5" w15:restartNumberingAfterBreak="0">
    <w:nsid w:val="1C1B5D11"/>
    <w:multiLevelType w:val="hybridMultilevel"/>
    <w:tmpl w:val="33EC347E"/>
    <w:lvl w:ilvl="0" w:tplc="CC8821D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66260D"/>
    <w:multiLevelType w:val="hybridMultilevel"/>
    <w:tmpl w:val="1780E12C"/>
    <w:lvl w:ilvl="0" w:tplc="E7D80A3E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E0C5681"/>
    <w:multiLevelType w:val="hybridMultilevel"/>
    <w:tmpl w:val="C6A07BAE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8" w15:restartNumberingAfterBreak="0">
    <w:nsid w:val="225E2084"/>
    <w:multiLevelType w:val="hybridMultilevel"/>
    <w:tmpl w:val="6BB43DE6"/>
    <w:lvl w:ilvl="0" w:tplc="04090001">
      <w:start w:val="1"/>
      <w:numFmt w:val="bullet"/>
      <w:lvlText w:val=""/>
      <w:lvlJc w:val="left"/>
      <w:pPr>
        <w:ind w:left="821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541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61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81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701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421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141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61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81" w:hanging="360"/>
      </w:pPr>
      <w:rPr>
        <w:rFonts w:hint="default" w:ascii="Wingdings" w:hAnsi="Wingdings"/>
      </w:rPr>
    </w:lvl>
  </w:abstractNum>
  <w:abstractNum w:abstractNumId="9" w15:restartNumberingAfterBreak="0">
    <w:nsid w:val="22A96371"/>
    <w:multiLevelType w:val="hybridMultilevel"/>
    <w:tmpl w:val="5A10938C"/>
    <w:lvl w:ilvl="0" w:tplc="15942950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8C6672"/>
    <w:multiLevelType w:val="multilevel"/>
    <w:tmpl w:val="F9908A6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24213225"/>
    <w:multiLevelType w:val="hybridMultilevel"/>
    <w:tmpl w:val="F39C46EC"/>
    <w:lvl w:ilvl="0" w:tplc="0409000F">
      <w:start w:val="1"/>
      <w:numFmt w:val="decimal"/>
      <w:lvlText w:val="%1."/>
      <w:lvlJc w:val="lef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12" w15:restartNumberingAfterBreak="0">
    <w:nsid w:val="2BB15017"/>
    <w:multiLevelType w:val="hybridMultilevel"/>
    <w:tmpl w:val="8E302D42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3" w15:restartNumberingAfterBreak="0">
    <w:nsid w:val="2EB93B79"/>
    <w:multiLevelType w:val="hybridMultilevel"/>
    <w:tmpl w:val="8F3A2B2C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4" w15:restartNumberingAfterBreak="0">
    <w:nsid w:val="31BB0734"/>
    <w:multiLevelType w:val="multilevel"/>
    <w:tmpl w:val="0D76DFB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39CB4FF3"/>
    <w:multiLevelType w:val="hybridMultilevel"/>
    <w:tmpl w:val="E33CF7A4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6" w15:restartNumberingAfterBreak="0">
    <w:nsid w:val="3BCA002E"/>
    <w:multiLevelType w:val="hybridMultilevel"/>
    <w:tmpl w:val="2C74C69A"/>
    <w:lvl w:ilvl="0" w:tplc="C2F0F3A4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676262"/>
    <w:multiLevelType w:val="multilevel"/>
    <w:tmpl w:val="0BCE53D6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 w:eastAsia="Arial" w:cs="Arial"/>
        <w:b w:val="0"/>
        <w:sz w:val="22"/>
        <w:szCs w:val="22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8" w15:restartNumberingAfterBreak="0">
    <w:nsid w:val="41227A6D"/>
    <w:multiLevelType w:val="hybridMultilevel"/>
    <w:tmpl w:val="F6C44DA6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19" w15:restartNumberingAfterBreak="0">
    <w:nsid w:val="42B61294"/>
    <w:multiLevelType w:val="hybridMultilevel"/>
    <w:tmpl w:val="CD6AD2C4"/>
    <w:lvl w:ilvl="0" w:tplc="F8021568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EE7E92"/>
    <w:multiLevelType w:val="multilevel"/>
    <w:tmpl w:val="D7B602C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1" w15:restartNumberingAfterBreak="0">
    <w:nsid w:val="499466CE"/>
    <w:multiLevelType w:val="multilevel"/>
    <w:tmpl w:val="7684013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59752633"/>
    <w:multiLevelType w:val="multilevel"/>
    <w:tmpl w:val="40545AF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3" w15:restartNumberingAfterBreak="0">
    <w:nsid w:val="5DF95B14"/>
    <w:multiLevelType w:val="hybridMultilevel"/>
    <w:tmpl w:val="AFA28FE8"/>
    <w:lvl w:ilvl="0" w:tplc="F982B52A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1AA7B71"/>
    <w:multiLevelType w:val="hybridMultilevel"/>
    <w:tmpl w:val="F934091E"/>
    <w:lvl w:ilvl="0" w:tplc="9CA25BA2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3185840"/>
    <w:multiLevelType w:val="hybridMultilevel"/>
    <w:tmpl w:val="D1C8A490"/>
    <w:lvl w:ilvl="0" w:tplc="0409000F">
      <w:start w:val="1"/>
      <w:numFmt w:val="decimal"/>
      <w:lvlText w:val="%1."/>
      <w:lvlJc w:val="left"/>
      <w:pPr>
        <w:ind w:left="821" w:hanging="360"/>
      </w:p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abstractNum w:abstractNumId="26" w15:restartNumberingAfterBreak="0">
    <w:nsid w:val="6A865BBD"/>
    <w:multiLevelType w:val="hybridMultilevel"/>
    <w:tmpl w:val="4FE80892"/>
    <w:lvl w:ilvl="0" w:tplc="F0602ADE">
      <w:start w:val="1"/>
      <w:numFmt w:val="decimal"/>
      <w:lvlText w:val="%1."/>
      <w:lvlJc w:val="left"/>
      <w:pPr>
        <w:ind w:left="8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FE70716"/>
    <w:multiLevelType w:val="hybridMultilevel"/>
    <w:tmpl w:val="F894EE34"/>
    <w:lvl w:ilvl="0" w:tplc="00D06DF4">
      <w:start w:val="1"/>
      <w:numFmt w:val="decimal"/>
      <w:lvlText w:val="%1."/>
      <w:lvlJc w:val="left"/>
      <w:pPr>
        <w:ind w:left="821" w:hanging="360"/>
      </w:pPr>
      <w:rPr>
        <w:rFonts w:hint="default" w:ascii="Calibri" w:hAnsi="Calibri"/>
        <w:b w:val="0"/>
        <w:i w:val="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541" w:hanging="360"/>
      </w:pPr>
    </w:lvl>
    <w:lvl w:ilvl="2" w:tplc="0409001B" w:tentative="1">
      <w:start w:val="1"/>
      <w:numFmt w:val="lowerRoman"/>
      <w:lvlText w:val="%3."/>
      <w:lvlJc w:val="right"/>
      <w:pPr>
        <w:ind w:left="2261" w:hanging="180"/>
      </w:pPr>
    </w:lvl>
    <w:lvl w:ilvl="3" w:tplc="0409000F" w:tentative="1">
      <w:start w:val="1"/>
      <w:numFmt w:val="decimal"/>
      <w:lvlText w:val="%4."/>
      <w:lvlJc w:val="left"/>
      <w:pPr>
        <w:ind w:left="2981" w:hanging="360"/>
      </w:pPr>
    </w:lvl>
    <w:lvl w:ilvl="4" w:tplc="04090019" w:tentative="1">
      <w:start w:val="1"/>
      <w:numFmt w:val="lowerLetter"/>
      <w:lvlText w:val="%5."/>
      <w:lvlJc w:val="left"/>
      <w:pPr>
        <w:ind w:left="3701" w:hanging="360"/>
      </w:pPr>
    </w:lvl>
    <w:lvl w:ilvl="5" w:tplc="0409001B" w:tentative="1">
      <w:start w:val="1"/>
      <w:numFmt w:val="lowerRoman"/>
      <w:lvlText w:val="%6."/>
      <w:lvlJc w:val="right"/>
      <w:pPr>
        <w:ind w:left="4421" w:hanging="180"/>
      </w:pPr>
    </w:lvl>
    <w:lvl w:ilvl="6" w:tplc="0409000F" w:tentative="1">
      <w:start w:val="1"/>
      <w:numFmt w:val="decimal"/>
      <w:lvlText w:val="%7."/>
      <w:lvlJc w:val="left"/>
      <w:pPr>
        <w:ind w:left="5141" w:hanging="360"/>
      </w:pPr>
    </w:lvl>
    <w:lvl w:ilvl="7" w:tplc="04090019" w:tentative="1">
      <w:start w:val="1"/>
      <w:numFmt w:val="lowerLetter"/>
      <w:lvlText w:val="%8."/>
      <w:lvlJc w:val="left"/>
      <w:pPr>
        <w:ind w:left="5861" w:hanging="360"/>
      </w:pPr>
    </w:lvl>
    <w:lvl w:ilvl="8" w:tplc="0409001B" w:tentative="1">
      <w:start w:val="1"/>
      <w:numFmt w:val="lowerRoman"/>
      <w:lvlText w:val="%9."/>
      <w:lvlJc w:val="right"/>
      <w:pPr>
        <w:ind w:left="6581" w:hanging="180"/>
      </w:pPr>
    </w:lvl>
  </w:abstractNum>
  <w:num w:numId="36">
    <w:abstractNumId w:val="35"/>
  </w:num>
  <w:num w:numId="35">
    <w:abstractNumId w:val="34"/>
  </w:num>
  <w:num w:numId="34">
    <w:abstractNumId w:val="33"/>
  </w:num>
  <w:num w:numId="33">
    <w:abstractNumId w:val="32"/>
  </w:num>
  <w:num w:numId="32">
    <w:abstractNumId w:val="31"/>
  </w:num>
  <w:num w:numId="31">
    <w:abstractNumId w:val="30"/>
  </w:num>
  <w:num w:numId="30">
    <w:abstractNumId w:val="29"/>
  </w:num>
  <w:num w:numId="29">
    <w:abstractNumId w:val="28"/>
  </w:num>
  <w:num w:numId="1">
    <w:abstractNumId w:val="14"/>
  </w:num>
  <w:num w:numId="2">
    <w:abstractNumId w:val="0"/>
  </w:num>
  <w:num w:numId="3">
    <w:abstractNumId w:val="3"/>
  </w:num>
  <w:num w:numId="4">
    <w:abstractNumId w:val="21"/>
  </w:num>
  <w:num w:numId="5">
    <w:abstractNumId w:val="17"/>
  </w:num>
  <w:num w:numId="6">
    <w:abstractNumId w:val="20"/>
  </w:num>
  <w:num w:numId="7">
    <w:abstractNumId w:val="2"/>
  </w:num>
  <w:num w:numId="8">
    <w:abstractNumId w:val="22"/>
  </w:num>
  <w:num w:numId="9">
    <w:abstractNumId w:val="10"/>
  </w:num>
  <w:num w:numId="10">
    <w:abstractNumId w:val="11"/>
  </w:num>
  <w:num w:numId="11">
    <w:abstractNumId w:val="19"/>
  </w:num>
  <w:num w:numId="12">
    <w:abstractNumId w:val="6"/>
  </w:num>
  <w:num w:numId="13">
    <w:abstractNumId w:val="9"/>
  </w:num>
  <w:num w:numId="14">
    <w:abstractNumId w:val="26"/>
  </w:num>
  <w:num w:numId="15">
    <w:abstractNumId w:val="5"/>
  </w:num>
  <w:num w:numId="16">
    <w:abstractNumId w:val="23"/>
  </w:num>
  <w:num w:numId="17">
    <w:abstractNumId w:val="24"/>
  </w:num>
  <w:num w:numId="18">
    <w:abstractNumId w:val="16"/>
  </w:num>
  <w:num w:numId="19">
    <w:abstractNumId w:val="25"/>
  </w:num>
  <w:num w:numId="20">
    <w:abstractNumId w:val="13"/>
  </w:num>
  <w:num w:numId="21">
    <w:abstractNumId w:val="4"/>
  </w:num>
  <w:num w:numId="22">
    <w:abstractNumId w:val="1"/>
  </w:num>
  <w:num w:numId="23">
    <w:abstractNumId w:val="18"/>
  </w:num>
  <w:num w:numId="24">
    <w:abstractNumId w:val="15"/>
  </w:num>
  <w:num w:numId="25">
    <w:abstractNumId w:val="7"/>
  </w:num>
  <w:num w:numId="26">
    <w:abstractNumId w:val="12"/>
  </w:num>
  <w:num w:numId="27">
    <w:abstractNumId w:val="27"/>
  </w:num>
  <w:num w:numId="28">
    <w:abstractNumId w:val="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 wp14">
  <w:zoom w:percent="11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KyMDQ1NjS0MLY0MzBR0lEKTi0uzszPAykwrAUAmpyJniwAAAA="/>
  </w:docVars>
  <w:rsids>
    <w:rsidRoot w:val="00542FF8"/>
    <w:rsid w:val="00032B44"/>
    <w:rsid w:val="000540A8"/>
    <w:rsid w:val="000674B4"/>
    <w:rsid w:val="00071E93"/>
    <w:rsid w:val="00074621"/>
    <w:rsid w:val="000872AF"/>
    <w:rsid w:val="00093747"/>
    <w:rsid w:val="00097DCB"/>
    <w:rsid w:val="000A12BC"/>
    <w:rsid w:val="000D1F20"/>
    <w:rsid w:val="000E1060"/>
    <w:rsid w:val="00103CA2"/>
    <w:rsid w:val="00175538"/>
    <w:rsid w:val="00180FB4"/>
    <w:rsid w:val="00191CCE"/>
    <w:rsid w:val="001954F6"/>
    <w:rsid w:val="00216444"/>
    <w:rsid w:val="00270F17"/>
    <w:rsid w:val="00300594"/>
    <w:rsid w:val="00384DB5"/>
    <w:rsid w:val="003E20C3"/>
    <w:rsid w:val="00433BF8"/>
    <w:rsid w:val="00453834"/>
    <w:rsid w:val="00476C92"/>
    <w:rsid w:val="004B02AA"/>
    <w:rsid w:val="004E3767"/>
    <w:rsid w:val="005069D3"/>
    <w:rsid w:val="00542FF8"/>
    <w:rsid w:val="005F0D38"/>
    <w:rsid w:val="00614F8F"/>
    <w:rsid w:val="00615C12"/>
    <w:rsid w:val="006710A5"/>
    <w:rsid w:val="006C24CE"/>
    <w:rsid w:val="006C77EA"/>
    <w:rsid w:val="00736257"/>
    <w:rsid w:val="00762DBF"/>
    <w:rsid w:val="00784CBF"/>
    <w:rsid w:val="0079110B"/>
    <w:rsid w:val="00827B40"/>
    <w:rsid w:val="00872ED5"/>
    <w:rsid w:val="008747AC"/>
    <w:rsid w:val="00891BD9"/>
    <w:rsid w:val="008B42BE"/>
    <w:rsid w:val="009B6DBE"/>
    <w:rsid w:val="009D13AC"/>
    <w:rsid w:val="009E08F7"/>
    <w:rsid w:val="009F72E4"/>
    <w:rsid w:val="00A35061"/>
    <w:rsid w:val="00A359D4"/>
    <w:rsid w:val="00A42167"/>
    <w:rsid w:val="00A55BF9"/>
    <w:rsid w:val="00AC14AD"/>
    <w:rsid w:val="00AF23A5"/>
    <w:rsid w:val="00B3023C"/>
    <w:rsid w:val="00B36AE0"/>
    <w:rsid w:val="00B45F95"/>
    <w:rsid w:val="00B75896"/>
    <w:rsid w:val="00B8284A"/>
    <w:rsid w:val="00B85429"/>
    <w:rsid w:val="00C06601"/>
    <w:rsid w:val="00C44E7A"/>
    <w:rsid w:val="00C65D5E"/>
    <w:rsid w:val="00C835E5"/>
    <w:rsid w:val="00D07F32"/>
    <w:rsid w:val="00D53414"/>
    <w:rsid w:val="00D5416A"/>
    <w:rsid w:val="00D73BBD"/>
    <w:rsid w:val="00DF0E49"/>
    <w:rsid w:val="00E04134"/>
    <w:rsid w:val="00E15BCC"/>
    <w:rsid w:val="00E272BD"/>
    <w:rsid w:val="00E424D0"/>
    <w:rsid w:val="00E532FE"/>
    <w:rsid w:val="00E57477"/>
    <w:rsid w:val="00EB1D16"/>
    <w:rsid w:val="00EE3DC3"/>
    <w:rsid w:val="00F06D31"/>
    <w:rsid w:val="00F33ED8"/>
    <w:rsid w:val="00F35EB3"/>
    <w:rsid w:val="00F57394"/>
    <w:rsid w:val="00F57409"/>
    <w:rsid w:val="00FC52B0"/>
    <w:rsid w:val="02791BE9"/>
    <w:rsid w:val="02A36C3F"/>
    <w:rsid w:val="02DC7AD5"/>
    <w:rsid w:val="0310164D"/>
    <w:rsid w:val="044C7A94"/>
    <w:rsid w:val="04784B36"/>
    <w:rsid w:val="06141B97"/>
    <w:rsid w:val="0B200E2F"/>
    <w:rsid w:val="0B95E7EA"/>
    <w:rsid w:val="0E392B49"/>
    <w:rsid w:val="0E8FCADA"/>
    <w:rsid w:val="0FB120D4"/>
    <w:rsid w:val="1008B2DB"/>
    <w:rsid w:val="10C7F2CA"/>
    <w:rsid w:val="10FE484B"/>
    <w:rsid w:val="114729B1"/>
    <w:rsid w:val="13BF585D"/>
    <w:rsid w:val="16F6F91F"/>
    <w:rsid w:val="17ADC015"/>
    <w:rsid w:val="17E90C6B"/>
    <w:rsid w:val="18A14CBA"/>
    <w:rsid w:val="1A0D5228"/>
    <w:rsid w:val="1A8259E1"/>
    <w:rsid w:val="1C10CC8F"/>
    <w:rsid w:val="1CC0C783"/>
    <w:rsid w:val="1F80893A"/>
    <w:rsid w:val="2011320E"/>
    <w:rsid w:val="20ABBC3D"/>
    <w:rsid w:val="21B50E74"/>
    <w:rsid w:val="22B829FC"/>
    <w:rsid w:val="22E9D6CC"/>
    <w:rsid w:val="22F586D5"/>
    <w:rsid w:val="24B016BD"/>
    <w:rsid w:val="2532866A"/>
    <w:rsid w:val="25ABBC72"/>
    <w:rsid w:val="29276B80"/>
    <w:rsid w:val="29506D30"/>
    <w:rsid w:val="2D4ED312"/>
    <w:rsid w:val="2E35B14A"/>
    <w:rsid w:val="2F667EA1"/>
    <w:rsid w:val="33384AFE"/>
    <w:rsid w:val="3D4FCAA2"/>
    <w:rsid w:val="3DB63A6D"/>
    <w:rsid w:val="3EB43C9F"/>
    <w:rsid w:val="43458FD1"/>
    <w:rsid w:val="43976433"/>
    <w:rsid w:val="44C3041E"/>
    <w:rsid w:val="45B004C1"/>
    <w:rsid w:val="465ED47F"/>
    <w:rsid w:val="47E42BD0"/>
    <w:rsid w:val="480BC31D"/>
    <w:rsid w:val="4C23D376"/>
    <w:rsid w:val="4D45F59C"/>
    <w:rsid w:val="4DFC6079"/>
    <w:rsid w:val="4ED1906A"/>
    <w:rsid w:val="5054386E"/>
    <w:rsid w:val="51BB0A18"/>
    <w:rsid w:val="51F008CF"/>
    <w:rsid w:val="5540D1EE"/>
    <w:rsid w:val="5617F894"/>
    <w:rsid w:val="585F4A53"/>
    <w:rsid w:val="5B96EB15"/>
    <w:rsid w:val="5C191720"/>
    <w:rsid w:val="5F61CA06"/>
    <w:rsid w:val="60FE9481"/>
    <w:rsid w:val="629A64E2"/>
    <w:rsid w:val="63BAFC39"/>
    <w:rsid w:val="641B5281"/>
    <w:rsid w:val="64363543"/>
    <w:rsid w:val="6706D740"/>
    <w:rsid w:val="672E3FF6"/>
    <w:rsid w:val="676DD605"/>
    <w:rsid w:val="693D82A6"/>
    <w:rsid w:val="6BB4FC65"/>
    <w:rsid w:val="6C3401E5"/>
    <w:rsid w:val="6D6D6DA4"/>
    <w:rsid w:val="6E7CE071"/>
    <w:rsid w:val="732F06E2"/>
    <w:rsid w:val="7380F461"/>
    <w:rsid w:val="73C00E4A"/>
    <w:rsid w:val="745A39E5"/>
    <w:rsid w:val="746A834B"/>
    <w:rsid w:val="74854966"/>
    <w:rsid w:val="785E9465"/>
    <w:rsid w:val="7BE73BAD"/>
    <w:rsid w:val="7E089AB0"/>
    <w:rsid w:val="7ECE2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257D18"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 wp14">
  <w:docDefaults>
    <w:rPrDefault>
      <w:rPr>
        <w:rFonts w:ascii="Calibri" w:hAnsi="Calibri" w:eastAsia="Calibri" w:cs="Calibri"/>
        <w:color w:val="000000"/>
        <w:lang w:val="en-I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sid w:val="000872AF"/>
    <w:pPr>
      <w:spacing w:after="80" w:line="259" w:lineRule="auto"/>
      <w:ind w:left="101"/>
    </w:pPr>
    <w:rPr>
      <w:rFonts w:ascii="Arial" w:hAnsi="Arial"/>
      <w:color w:val="auto"/>
      <w:sz w:val="22"/>
    </w:rPr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a" w:customStyle="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styleId="a0" w:customStyle="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styleId="a1" w:customStyle="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04134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F0E49"/>
    <w:pPr>
      <w:spacing w:after="0" w:line="240" w:lineRule="auto"/>
    </w:pPr>
    <w:rPr>
      <w:sz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DF0E49"/>
    <w:rPr>
      <w:rFonts w:ascii="Arial" w:hAnsi="Arial"/>
      <w:color w:val="auto"/>
    </w:rPr>
  </w:style>
  <w:style w:type="paragraph" w:styleId="NoSpacing">
    <w:name w:val="No Spacing"/>
    <w:uiPriority w:val="1"/>
    <w:qFormat/>
    <w:rsid w:val="00FC52B0"/>
    <w:rPr>
      <w:rFonts w:ascii="Arial" w:hAnsi="Arial"/>
      <w:color w:val="auto"/>
      <w:sz w:val="22"/>
    </w:rPr>
  </w:style>
  <w:style w:type="table" w:styleId="TableGrid">
    <w:name w:val="Table Grid"/>
    <w:basedOn w:val="TableNormal"/>
    <w:uiPriority w:val="39"/>
    <w:rsid w:val="00EB1D16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30059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300594"/>
    <w:rPr>
      <w:rFonts w:ascii="Arial" w:hAnsi="Arial"/>
      <w:color w:val="auto"/>
      <w:sz w:val="22"/>
    </w:rPr>
  </w:style>
  <w:style w:type="paragraph" w:styleId="Footer">
    <w:name w:val="footer"/>
    <w:basedOn w:val="Normal"/>
    <w:link w:val="FooterChar"/>
    <w:uiPriority w:val="99"/>
    <w:unhideWhenUsed/>
    <w:rsid w:val="0030059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300594"/>
    <w:rPr>
      <w:rFonts w:ascii="Arial" w:hAnsi="Arial"/>
      <w:color w:val="auto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037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7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5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er" Target="footer1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theme" Target="theme/theme1.xml" Id="rId10" /><Relationship Type="http://schemas.openxmlformats.org/officeDocument/2006/relationships/webSettings" Target="webSettings.xml" Id="rId4" /><Relationship Type="http://schemas.openxmlformats.org/officeDocument/2006/relationships/fontTable" Target="fontTable.xml" Id="rId9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Gord</dc:creator>
  <lastModifiedBy>Peshal Nepal</lastModifiedBy>
  <revision>21</revision>
  <lastPrinted>2021-02-24T14:22:00.0000000Z</lastPrinted>
  <dcterms:created xsi:type="dcterms:W3CDTF">2018-03-25T16:58:00.0000000Z</dcterms:created>
  <dcterms:modified xsi:type="dcterms:W3CDTF">2023-12-17T03:02:50.1258037Z</dcterms:modified>
</coreProperties>
</file>